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CellMar>
          <w:left w:w="0" w:type="dxa"/>
          <w:right w:w="0" w:type="dxa"/>
        </w:tblCellMar>
        <w:tblLook w:val="04A0" w:firstRow="1" w:lastRow="0" w:firstColumn="1" w:lastColumn="0" w:noHBand="0" w:noVBand="1"/>
      </w:tblPr>
      <w:tblGrid>
        <w:gridCol w:w="6304"/>
      </w:tblGrid>
      <w:tr w:rsidR="00084911" w:rsidRPr="005C4169" w14:paraId="2457EC5F" w14:textId="77777777" w:rsidTr="008D7C86">
        <w:trPr>
          <w:trHeight w:val="624"/>
        </w:trPr>
        <w:tc>
          <w:tcPr>
            <w:tcW w:w="6304" w:type="dxa"/>
            <w:vMerge w:val="restart"/>
            <w:vAlign w:val="bottom"/>
          </w:tcPr>
          <w:p w14:paraId="2457EC5D" w14:textId="77777777" w:rsidR="00084911" w:rsidRDefault="00084911" w:rsidP="008D7C86">
            <w:pPr>
              <w:pStyle w:val="BodyText"/>
              <w:spacing w:before="0" w:line="240" w:lineRule="auto"/>
            </w:pPr>
            <w:bookmarkStart w:id="0" w:name="_Hlk92901300"/>
            <w:r>
              <w:t>Patient’s Name</w:t>
            </w:r>
            <w:r w:rsidRPr="005C4169">
              <w:br/>
              <w:t>Address</w:t>
            </w:r>
            <w:r w:rsidRPr="005C4169">
              <w:br/>
              <w:t>S</w:t>
            </w:r>
            <w:r>
              <w:t xml:space="preserve">UBURB </w:t>
            </w:r>
            <w:r w:rsidRPr="005C4169">
              <w:t>STATE Postcode</w:t>
            </w:r>
          </w:p>
          <w:p w14:paraId="2457EC5E" w14:textId="77777777" w:rsidR="002C6BA3" w:rsidRPr="005C4169" w:rsidRDefault="002C6BA3" w:rsidP="008D7C86">
            <w:pPr>
              <w:pStyle w:val="BodyText"/>
              <w:spacing w:before="0" w:line="240" w:lineRule="auto"/>
            </w:pPr>
            <w:r>
              <w:t>Email address (if applicable)</w:t>
            </w:r>
          </w:p>
        </w:tc>
      </w:tr>
      <w:tr w:rsidR="00084911" w:rsidRPr="005C4169" w14:paraId="2457EC61" w14:textId="77777777" w:rsidTr="008D7C86">
        <w:trPr>
          <w:trHeight w:val="284"/>
        </w:trPr>
        <w:tc>
          <w:tcPr>
            <w:tcW w:w="6304" w:type="dxa"/>
            <w:vMerge/>
            <w:vAlign w:val="bottom"/>
          </w:tcPr>
          <w:p w14:paraId="2457EC60" w14:textId="77777777" w:rsidR="00084911" w:rsidRPr="005C4169" w:rsidRDefault="00084911" w:rsidP="008D7C86">
            <w:pPr>
              <w:pStyle w:val="BodyText"/>
              <w:spacing w:before="0" w:line="240" w:lineRule="auto"/>
            </w:pPr>
          </w:p>
        </w:tc>
      </w:tr>
      <w:bookmarkEnd w:id="0"/>
    </w:tbl>
    <w:p w14:paraId="2457EC62" w14:textId="77777777" w:rsidR="00084911" w:rsidRDefault="00084911" w:rsidP="00084911">
      <w:pPr>
        <w:pStyle w:val="BodyText"/>
        <w:spacing w:before="0" w:line="240" w:lineRule="auto"/>
      </w:pPr>
    </w:p>
    <w:p w14:paraId="2457EC63" w14:textId="77777777" w:rsidR="00084911" w:rsidRDefault="00084911" w:rsidP="00084911">
      <w:pPr>
        <w:spacing w:before="0" w:line="240" w:lineRule="auto"/>
      </w:pPr>
    </w:p>
    <w:p w14:paraId="2457EC64" w14:textId="77777777" w:rsidR="000A079A" w:rsidRDefault="000A079A" w:rsidP="00084911">
      <w:pPr>
        <w:spacing w:before="0" w:line="240" w:lineRule="auto"/>
      </w:pPr>
      <w:r w:rsidRPr="00493AF3">
        <w:t>Dear &lt;</w:t>
      </w:r>
      <w:r w:rsidRPr="000A079A">
        <w:rPr>
          <w:b/>
          <w:bCs/>
        </w:rPr>
        <w:t>insert patient</w:t>
      </w:r>
      <w:r w:rsidR="009F53A8">
        <w:rPr>
          <w:b/>
          <w:bCs/>
        </w:rPr>
        <w:t xml:space="preserve"> name&gt;</w:t>
      </w:r>
      <w:r w:rsidRPr="000A079A">
        <w:rPr>
          <w:b/>
          <w:bCs/>
        </w:rPr>
        <w:t xml:space="preserve"> </w:t>
      </w:r>
    </w:p>
    <w:p w14:paraId="2457EC65" w14:textId="77777777" w:rsidR="00084911" w:rsidRPr="00493AF3" w:rsidRDefault="00084911" w:rsidP="00084911">
      <w:pPr>
        <w:spacing w:before="0" w:line="240" w:lineRule="auto"/>
      </w:pPr>
    </w:p>
    <w:p w14:paraId="2457EC66" w14:textId="77777777" w:rsidR="00EC372F" w:rsidRDefault="00EC372F" w:rsidP="00EC372F">
      <w:pPr>
        <w:spacing w:before="0" w:line="240" w:lineRule="auto"/>
      </w:pPr>
    </w:p>
    <w:p w14:paraId="2457EC67" w14:textId="77777777" w:rsidR="00EC372F" w:rsidRPr="00EC372F" w:rsidRDefault="00EC372F" w:rsidP="00EC372F">
      <w:pPr>
        <w:spacing w:before="0" w:line="240" w:lineRule="auto"/>
        <w:rPr>
          <w:b/>
          <w:bCs/>
        </w:rPr>
      </w:pPr>
      <w:r w:rsidRPr="00EC372F">
        <w:rPr>
          <w:b/>
          <w:bCs/>
        </w:rPr>
        <w:t>This letter is important because it advises you of the next steps regarding your planned surgery.</w:t>
      </w:r>
    </w:p>
    <w:p w14:paraId="2457EC68" w14:textId="77777777" w:rsidR="00EC372F" w:rsidRDefault="00EC372F" w:rsidP="00EC372F">
      <w:pPr>
        <w:spacing w:before="0" w:line="240" w:lineRule="auto"/>
      </w:pPr>
    </w:p>
    <w:p w14:paraId="2457EC69" w14:textId="77777777" w:rsidR="00EC372F" w:rsidRDefault="00EC372F" w:rsidP="00EC372F">
      <w:pPr>
        <w:spacing w:before="0" w:line="240" w:lineRule="auto"/>
      </w:pPr>
      <w:r>
        <w:t xml:space="preserve">As your treating doctor has explained, before your surgery can be scheduled and added to the hospital’s surgery wait list, it requires formal approval by the hospital. This review process ensures that the surgery meets criteria set out in NSW Health policy. </w:t>
      </w:r>
    </w:p>
    <w:p w14:paraId="2457EC6A" w14:textId="77777777" w:rsidR="00854883" w:rsidRDefault="00EC372F" w:rsidP="00833F7A">
      <w:r>
        <w:t>We are pleased to advise that the hospital has received your doctor’s completed recommendation for admission (RFA) surgery form</w:t>
      </w:r>
      <w:r w:rsidR="00854883">
        <w:t xml:space="preserve"> for </w:t>
      </w:r>
      <w:r w:rsidR="00854883" w:rsidRPr="00854883">
        <w:rPr>
          <w:b/>
          <w:bCs/>
        </w:rPr>
        <w:t>&lt;enter procedure&gt;</w:t>
      </w:r>
      <w:r w:rsidRPr="00854883">
        <w:rPr>
          <w:b/>
          <w:bCs/>
        </w:rPr>
        <w:t xml:space="preserve">. </w:t>
      </w:r>
    </w:p>
    <w:p w14:paraId="2457EC6B" w14:textId="77777777" w:rsidR="00833F7A" w:rsidRDefault="00EC372F" w:rsidP="00854883">
      <w:r>
        <w:t xml:space="preserve">The hospital will now carefully review your case, </w:t>
      </w:r>
      <w:r w:rsidR="00833F7A" w:rsidRPr="00833F7A">
        <w:t xml:space="preserve">and, if approved, </w:t>
      </w:r>
      <w:r w:rsidR="00833F7A">
        <w:t xml:space="preserve">will send you a </w:t>
      </w:r>
      <w:r w:rsidR="00833F7A" w:rsidRPr="00833F7A">
        <w:t xml:space="preserve">confirmation </w:t>
      </w:r>
      <w:r w:rsidR="00833F7A">
        <w:t xml:space="preserve">letter </w:t>
      </w:r>
      <w:r w:rsidR="00833F7A" w:rsidRPr="00833F7A">
        <w:t>that you have been added to the planned surgery list.</w:t>
      </w:r>
      <w:r w:rsidR="00833F7A">
        <w:t xml:space="preserve"> If your surgery is not approved to occur at the hospital that your treating doctor has submitted the RFA to, your treating doctor will be in contact to discuss alternative options available to you. </w:t>
      </w:r>
    </w:p>
    <w:p w14:paraId="2457EC6C" w14:textId="77777777" w:rsidR="00D37298" w:rsidRDefault="00D37298" w:rsidP="00EC372F">
      <w:pPr>
        <w:spacing w:before="0" w:line="240" w:lineRule="auto"/>
      </w:pPr>
    </w:p>
    <w:p w14:paraId="2457EC6D" w14:textId="77777777" w:rsidR="00EC372F" w:rsidRDefault="00EC372F" w:rsidP="00EC372F">
      <w:pPr>
        <w:spacing w:before="0" w:line="240" w:lineRule="auto"/>
      </w:pPr>
      <w:r>
        <w:t xml:space="preserve">At this stage, no action is required from you. However, if you have any questions about this process, please contact </w:t>
      </w:r>
      <w:r w:rsidR="00854883">
        <w:t xml:space="preserve">your treating </w:t>
      </w:r>
      <w:r>
        <w:t>doctor or &lt;</w:t>
      </w:r>
      <w:r w:rsidRPr="00EC372F">
        <w:rPr>
          <w:b/>
          <w:bCs/>
        </w:rPr>
        <w:t>insert position name and contact number</w:t>
      </w:r>
      <w:r>
        <w:t>&gt;.</w:t>
      </w:r>
    </w:p>
    <w:p w14:paraId="2457EC6E" w14:textId="77777777" w:rsidR="00EC372F" w:rsidRDefault="00EC372F" w:rsidP="00EC372F">
      <w:pPr>
        <w:spacing w:before="0" w:line="240" w:lineRule="auto"/>
      </w:pPr>
    </w:p>
    <w:p w14:paraId="2457EC6F" w14:textId="77777777" w:rsidR="00EC372F" w:rsidRDefault="00EC372F" w:rsidP="00EC372F">
      <w:pPr>
        <w:spacing w:before="0" w:line="240" w:lineRule="auto"/>
      </w:pPr>
    </w:p>
    <w:p w14:paraId="2457EC70" w14:textId="77777777" w:rsidR="00EC372F" w:rsidRDefault="00EC372F" w:rsidP="00EC372F">
      <w:pPr>
        <w:spacing w:before="0" w:line="240" w:lineRule="auto"/>
      </w:pPr>
      <w:r>
        <w:t>Yours faithfully</w:t>
      </w:r>
    </w:p>
    <w:p w14:paraId="2457EC71" w14:textId="77777777" w:rsidR="00EC372F" w:rsidRDefault="00EC372F" w:rsidP="00EC372F">
      <w:pPr>
        <w:spacing w:before="0" w:line="240" w:lineRule="auto"/>
      </w:pPr>
    </w:p>
    <w:p w14:paraId="2457EC72" w14:textId="77777777" w:rsidR="00EC372F" w:rsidRDefault="00EC372F" w:rsidP="00084911">
      <w:pPr>
        <w:spacing w:before="0" w:line="240" w:lineRule="auto"/>
        <w:rPr>
          <w:i/>
          <w:iCs/>
        </w:rPr>
      </w:pPr>
    </w:p>
    <w:p w14:paraId="2457EC73" w14:textId="77777777" w:rsidR="000A079A" w:rsidRPr="00493AF3" w:rsidRDefault="000A079A" w:rsidP="00084911">
      <w:pPr>
        <w:spacing w:before="0" w:line="240" w:lineRule="auto"/>
      </w:pPr>
    </w:p>
    <w:p w14:paraId="2457EC74" w14:textId="77777777" w:rsidR="000A079A" w:rsidRDefault="000A079A" w:rsidP="00084911">
      <w:pPr>
        <w:spacing w:before="0" w:line="240" w:lineRule="auto"/>
      </w:pPr>
    </w:p>
    <w:p w14:paraId="2457EC75" w14:textId="77777777" w:rsidR="00084911" w:rsidRDefault="00084911" w:rsidP="00084911">
      <w:pPr>
        <w:spacing w:before="0" w:line="240" w:lineRule="auto"/>
      </w:pPr>
    </w:p>
    <w:p w14:paraId="2457EC76" w14:textId="77777777" w:rsidR="00084911" w:rsidRDefault="00084911" w:rsidP="00084911">
      <w:pPr>
        <w:spacing w:before="0" w:line="240" w:lineRule="auto"/>
      </w:pPr>
    </w:p>
    <w:p w14:paraId="2457EC77" w14:textId="77777777" w:rsidR="00084911" w:rsidRPr="00493AF3" w:rsidRDefault="00084911" w:rsidP="00084911">
      <w:pPr>
        <w:spacing w:before="0" w:line="240" w:lineRule="auto"/>
      </w:pPr>
    </w:p>
    <w:p w14:paraId="2457EC78" w14:textId="77777777" w:rsidR="008B309D" w:rsidRDefault="000A079A" w:rsidP="00084911">
      <w:pPr>
        <w:spacing w:before="0" w:line="240" w:lineRule="auto"/>
      </w:pPr>
      <w:r w:rsidRPr="00493AF3">
        <w:t>&lt;Signature block&gt;</w:t>
      </w:r>
    </w:p>
    <w:sectPr w:rsidR="008B309D" w:rsidSect="00314B5C">
      <w:footerReference w:type="default" r:id="rId11"/>
      <w:headerReference w:type="first" r:id="rId12"/>
      <w:footerReference w:type="first" r:id="rId13"/>
      <w:pgSz w:w="11900" w:h="16820"/>
      <w:pgMar w:top="1515" w:right="1418" w:bottom="709" w:left="1418" w:header="737" w:footer="56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7C0614" w14:textId="77777777" w:rsidR="005E0BB3" w:rsidRDefault="005E0BB3" w:rsidP="00BA6F71">
      <w:pPr>
        <w:spacing w:before="0" w:line="240" w:lineRule="auto"/>
      </w:pPr>
      <w:r>
        <w:separator/>
      </w:r>
    </w:p>
  </w:endnote>
  <w:endnote w:type="continuationSeparator" w:id="0">
    <w:p w14:paraId="16BD89A6" w14:textId="77777777" w:rsidR="005E0BB3" w:rsidRDefault="005E0BB3" w:rsidP="00BA6F7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PMincho">
    <w:charset w:val="80"/>
    <w:family w:val="roman"/>
    <w:pitch w:val="variable"/>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57EC7D" w14:textId="77777777" w:rsidR="00314B5C" w:rsidRPr="00FA3737" w:rsidRDefault="00314B5C" w:rsidP="00FA3737">
    <w:pPr>
      <w:pStyle w:val="Footer"/>
      <w:tabs>
        <w:tab w:val="clear" w:pos="4320"/>
        <w:tab w:val="clear" w:pos="8640"/>
        <w:tab w:val="right" w:pos="8505"/>
      </w:tabs>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57EC81" w14:textId="77777777" w:rsidR="00084911" w:rsidRDefault="00084911" w:rsidP="00084911">
    <w:pPr>
      <w:pStyle w:val="Footer"/>
      <w:tabs>
        <w:tab w:val="right" w:pos="9356"/>
      </w:tabs>
      <w:jc w:val="right"/>
      <w:rPr>
        <w:rFonts w:cs="Arial"/>
        <w:b/>
        <w:color w:val="404040"/>
        <w:sz w:val="16"/>
        <w:szCs w:val="16"/>
      </w:rPr>
    </w:pPr>
    <w:r>
      <w:rPr>
        <w:rFonts w:cs="Arial"/>
        <w:b/>
        <w:color w:val="404040"/>
        <w:sz w:val="16"/>
        <w:szCs w:val="16"/>
      </w:rPr>
      <w:t>LHD Name</w:t>
    </w:r>
  </w:p>
  <w:p w14:paraId="2457EC82" w14:textId="77777777" w:rsidR="00084911" w:rsidRPr="00E2014A" w:rsidRDefault="00084911" w:rsidP="00084911">
    <w:pPr>
      <w:pStyle w:val="Footer"/>
      <w:tabs>
        <w:tab w:val="right" w:pos="9356"/>
      </w:tabs>
      <w:jc w:val="right"/>
      <w:rPr>
        <w:rFonts w:cs="Arial"/>
        <w:b/>
        <w:color w:val="404040"/>
        <w:sz w:val="16"/>
        <w:szCs w:val="16"/>
      </w:rPr>
    </w:pPr>
    <w:r>
      <w:rPr>
        <w:rFonts w:cs="Arial"/>
        <w:b/>
        <w:color w:val="404040"/>
        <w:sz w:val="16"/>
        <w:szCs w:val="16"/>
      </w:rPr>
      <w:t>Hospital Name</w:t>
    </w:r>
  </w:p>
  <w:p w14:paraId="2457EC83" w14:textId="77777777" w:rsidR="00084911" w:rsidRPr="00E2014A" w:rsidRDefault="00084911" w:rsidP="00084911">
    <w:pPr>
      <w:pStyle w:val="Footer"/>
      <w:tabs>
        <w:tab w:val="right" w:pos="9356"/>
      </w:tabs>
      <w:jc w:val="right"/>
      <w:rPr>
        <w:rFonts w:cs="Arial"/>
        <w:color w:val="404040"/>
        <w:sz w:val="16"/>
        <w:szCs w:val="16"/>
      </w:rPr>
    </w:pPr>
    <w:r>
      <w:rPr>
        <w:rFonts w:cs="Arial"/>
        <w:color w:val="404040"/>
        <w:sz w:val="16"/>
        <w:szCs w:val="16"/>
      </w:rPr>
      <w:t>Hospital address</w:t>
    </w:r>
  </w:p>
  <w:p w14:paraId="2457EC84" w14:textId="77777777" w:rsidR="00084911" w:rsidRDefault="00084911" w:rsidP="00084911">
    <w:pPr>
      <w:pStyle w:val="Footer"/>
      <w:tabs>
        <w:tab w:val="right" w:pos="9356"/>
      </w:tabs>
      <w:jc w:val="right"/>
      <w:rPr>
        <w:rFonts w:cs="Arial"/>
        <w:color w:val="404040"/>
        <w:sz w:val="16"/>
        <w:szCs w:val="16"/>
      </w:rPr>
    </w:pPr>
    <w:r>
      <w:rPr>
        <w:rFonts w:cs="Arial"/>
        <w:color w:val="404040"/>
        <w:sz w:val="16"/>
        <w:szCs w:val="16"/>
      </w:rPr>
      <w:t>Locked Mail Bag / PO box</w:t>
    </w:r>
  </w:p>
  <w:p w14:paraId="2457EC85" w14:textId="77777777" w:rsidR="00084911" w:rsidRDefault="00084911" w:rsidP="00084911">
    <w:pPr>
      <w:pStyle w:val="Footer"/>
      <w:tabs>
        <w:tab w:val="right" w:pos="9356"/>
      </w:tabs>
      <w:jc w:val="right"/>
      <w:rPr>
        <w:rFonts w:cs="Arial"/>
        <w:color w:val="404040"/>
        <w:sz w:val="16"/>
        <w:szCs w:val="16"/>
      </w:rPr>
    </w:pPr>
    <w:r>
      <w:rPr>
        <w:rFonts w:cs="Arial"/>
        <w:color w:val="404040"/>
        <w:sz w:val="16"/>
        <w:szCs w:val="16"/>
      </w:rPr>
      <w:t xml:space="preserve">Tel (02)   Fax (02) </w:t>
    </w:r>
  </w:p>
  <w:p w14:paraId="2457EC86" w14:textId="77777777" w:rsidR="00084911" w:rsidRPr="00084911" w:rsidRDefault="00084911" w:rsidP="00084911">
    <w:pPr>
      <w:pStyle w:val="Footer"/>
      <w:tabs>
        <w:tab w:val="right" w:pos="9356"/>
      </w:tabs>
      <w:jc w:val="right"/>
      <w:rPr>
        <w:rFonts w:cs="Arial"/>
        <w:color w:val="404040"/>
        <w:sz w:val="16"/>
        <w:szCs w:val="16"/>
      </w:rPr>
    </w:pPr>
    <w:r>
      <w:rPr>
        <w:rFonts w:cs="Arial"/>
        <w:color w:val="404040"/>
        <w:sz w:val="16"/>
        <w:szCs w:val="16"/>
      </w:rPr>
      <w:t xml:space="preserve">Websi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1BEE7A" w14:textId="77777777" w:rsidR="005E0BB3" w:rsidRDefault="005E0BB3" w:rsidP="00BA6F71">
      <w:pPr>
        <w:spacing w:before="0" w:line="240" w:lineRule="auto"/>
      </w:pPr>
      <w:r>
        <w:separator/>
      </w:r>
    </w:p>
  </w:footnote>
  <w:footnote w:type="continuationSeparator" w:id="0">
    <w:p w14:paraId="41F2E702" w14:textId="77777777" w:rsidR="005E0BB3" w:rsidRDefault="005E0BB3" w:rsidP="00BA6F71">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insideH w:val="single" w:sz="4" w:space="0" w:color="7F7F7F"/>
        <w:insideV w:val="single" w:sz="4" w:space="0" w:color="7F7F7F"/>
      </w:tblBorders>
      <w:tblCellMar>
        <w:bottom w:w="85" w:type="dxa"/>
      </w:tblCellMar>
      <w:tblLook w:val="04A0" w:firstRow="1" w:lastRow="0" w:firstColumn="1" w:lastColumn="0" w:noHBand="0" w:noVBand="1"/>
    </w:tblPr>
    <w:tblGrid>
      <w:gridCol w:w="9064"/>
    </w:tblGrid>
    <w:tr w:rsidR="00C62332" w14:paraId="2457EC7F" w14:textId="77777777" w:rsidTr="00880F40">
      <w:trPr>
        <w:trHeight w:val="1361"/>
      </w:trPr>
      <w:tc>
        <w:tcPr>
          <w:tcW w:w="9280" w:type="dxa"/>
          <w:tcBorders>
            <w:top w:val="nil"/>
            <w:bottom w:val="nil"/>
          </w:tcBorders>
        </w:tcPr>
        <w:p w14:paraId="2457EC7E" w14:textId="23BDB107" w:rsidR="00C62332" w:rsidRDefault="006C353D" w:rsidP="00084911">
          <w:pPr>
            <w:pStyle w:val="Heading2"/>
            <w:keepNext/>
            <w:numPr>
              <w:ilvl w:val="1"/>
              <w:numId w:val="0"/>
            </w:numPr>
            <w:tabs>
              <w:tab w:val="num" w:pos="709"/>
            </w:tabs>
            <w:spacing w:before="240" w:after="120" w:line="240" w:lineRule="auto"/>
            <w:ind w:left="709" w:hanging="709"/>
          </w:pPr>
          <w:r>
            <w:t xml:space="preserve">                                                                                                            </w:t>
          </w:r>
          <w:r>
            <w:rPr>
              <w:noProof/>
            </w:rPr>
            <w:drawing>
              <wp:inline distT="0" distB="0" distL="0" distR="0" wp14:anchorId="10073F4C" wp14:editId="296623BC">
                <wp:extent cx="1032510" cy="1118870"/>
                <wp:effectExtent l="0" t="0" r="0" b="5080"/>
                <wp:docPr id="856383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2510" cy="1118870"/>
                        </a:xfrm>
                        <a:prstGeom prst="rect">
                          <a:avLst/>
                        </a:prstGeom>
                        <a:noFill/>
                        <a:ln>
                          <a:noFill/>
                        </a:ln>
                      </pic:spPr>
                    </pic:pic>
                  </a:graphicData>
                </a:graphic>
              </wp:inline>
            </w:drawing>
          </w:r>
        </w:p>
      </w:tc>
    </w:tr>
  </w:tbl>
  <w:p w14:paraId="2457EC80" w14:textId="77777777" w:rsidR="00093FAA" w:rsidRPr="00C62332" w:rsidRDefault="00093FAA" w:rsidP="00C62332">
    <w:pPr>
      <w:pStyle w:val="Header"/>
      <w:rPr>
        <w:sz w:val="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915E472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6D5A6E"/>
    <w:multiLevelType w:val="hybridMultilevel"/>
    <w:tmpl w:val="01685A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08E4F82"/>
    <w:multiLevelType w:val="multilevel"/>
    <w:tmpl w:val="1C0C61E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3E87056"/>
    <w:multiLevelType w:val="hybridMultilevel"/>
    <w:tmpl w:val="9CACE134"/>
    <w:lvl w:ilvl="0" w:tplc="EF8C65FA">
      <w:start w:val="1"/>
      <w:numFmt w:val="bullet"/>
      <w:lvlText w:val=""/>
      <w:lvlJc w:val="left"/>
      <w:pPr>
        <w:tabs>
          <w:tab w:val="num" w:pos="284"/>
        </w:tabs>
        <w:ind w:left="284" w:hanging="284"/>
      </w:pPr>
      <w:rPr>
        <w:rFonts w:ascii="Wingdings" w:hAnsi="Wingdings" w:hint="default"/>
        <w:color w:val="auto"/>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29452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9921CA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9CA11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BB700B5"/>
    <w:multiLevelType w:val="hybridMultilevel"/>
    <w:tmpl w:val="B3707A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0B85CD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17404A3"/>
    <w:multiLevelType w:val="multilevel"/>
    <w:tmpl w:val="BF944446"/>
    <w:lvl w:ilvl="0">
      <w:start w:val="1"/>
      <w:numFmt w:val="decimal"/>
      <w:lvlText w:val="%1."/>
      <w:lvlJc w:val="left"/>
      <w:pPr>
        <w:tabs>
          <w:tab w:val="num" w:pos="454"/>
        </w:tabs>
        <w:ind w:left="454" w:hanging="454"/>
      </w:pPr>
      <w:rPr>
        <w:rFonts w:hint="default"/>
      </w:rPr>
    </w:lvl>
    <w:lvl w:ilvl="1">
      <w:start w:val="1"/>
      <w:numFmt w:val="decimal"/>
      <w:lvlText w:val="%1.%2"/>
      <w:lvlJc w:val="left"/>
      <w:pPr>
        <w:tabs>
          <w:tab w:val="num" w:pos="454"/>
        </w:tabs>
        <w:ind w:left="454" w:hanging="454"/>
      </w:pPr>
      <w:rPr>
        <w:rFonts w:ascii="Lucida Sans" w:hAnsi="Lucida Sans" w:hint="default"/>
        <w:b/>
        <w:i w:val="0"/>
        <w:color w:val="163379"/>
        <w:sz w:val="18"/>
      </w:rPr>
    </w:lvl>
    <w:lvl w:ilvl="2">
      <w:start w:val="1"/>
      <w:numFmt w:val="decimal"/>
      <w:lvlText w:val="%1.%2.%3."/>
      <w:lvlJc w:val="left"/>
      <w:pPr>
        <w:tabs>
          <w:tab w:val="num" w:pos="2160"/>
        </w:tabs>
        <w:ind w:left="1224" w:hanging="50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96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7200"/>
        </w:tabs>
        <w:ind w:left="4320" w:hanging="1440"/>
      </w:pPr>
      <w:rPr>
        <w:rFonts w:hint="default"/>
      </w:rPr>
    </w:lvl>
  </w:abstractNum>
  <w:abstractNum w:abstractNumId="10" w15:restartNumberingAfterBreak="0">
    <w:nsid w:val="22C6350A"/>
    <w:multiLevelType w:val="multilevel"/>
    <w:tmpl w:val="ACE20768"/>
    <w:lvl w:ilvl="0">
      <w:start w:val="1"/>
      <w:numFmt w:val="bullet"/>
      <w:lvlText w:val=""/>
      <w:lvlJc w:val="left"/>
      <w:pPr>
        <w:tabs>
          <w:tab w:val="num" w:pos="284"/>
        </w:tabs>
        <w:ind w:left="284" w:hanging="284"/>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8534ED"/>
    <w:multiLevelType w:val="hybridMultilevel"/>
    <w:tmpl w:val="88E08F7E"/>
    <w:lvl w:ilvl="0" w:tplc="9D30B004">
      <w:start w:val="1"/>
      <w:numFmt w:val="bullet"/>
      <w:lvlText w:val=""/>
      <w:lvlJc w:val="left"/>
      <w:pPr>
        <w:tabs>
          <w:tab w:val="num" w:pos="284"/>
        </w:tabs>
        <w:ind w:left="284" w:hanging="284"/>
      </w:pPr>
      <w:rPr>
        <w:rFonts w:ascii="Wingdings" w:hAnsi="Wingdings" w:hint="default"/>
        <w:color w:val="163379"/>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7D143B5"/>
    <w:multiLevelType w:val="hybridMultilevel"/>
    <w:tmpl w:val="12161C70"/>
    <w:lvl w:ilvl="0" w:tplc="4F748BFE">
      <w:start w:val="1"/>
      <w:numFmt w:val="bullet"/>
      <w:lvlText w:val=""/>
      <w:lvlJc w:val="left"/>
      <w:pPr>
        <w:tabs>
          <w:tab w:val="num" w:pos="369"/>
        </w:tabs>
        <w:ind w:left="369" w:hanging="369"/>
      </w:pPr>
      <w:rPr>
        <w:rFonts w:ascii="Symbol" w:hAnsi="Symbol" w:hint="default"/>
        <w:color w:val="00266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06233F"/>
    <w:multiLevelType w:val="multilevel"/>
    <w:tmpl w:val="AE9E6106"/>
    <w:lvl w:ilvl="0">
      <w:start w:val="1"/>
      <w:numFmt w:val="decimal"/>
      <w:lvlText w:val="%1."/>
      <w:lvlJc w:val="left"/>
      <w:pPr>
        <w:tabs>
          <w:tab w:val="num" w:pos="284"/>
        </w:tabs>
        <w:ind w:left="284" w:hanging="284"/>
      </w:pPr>
      <w:rPr>
        <w:rFonts w:ascii="Arial" w:hAnsi="Arial" w:hint="default"/>
        <w:b/>
        <w:bCs/>
        <w:i w:val="0"/>
        <w:iCs w:val="0"/>
        <w:color w:val="002664"/>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283C2DC0"/>
    <w:multiLevelType w:val="multilevel"/>
    <w:tmpl w:val="5EA8F03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pStyle w:val="Heading3"/>
      <w:lvlText w:val="%1.%2.%3."/>
      <w:lvlJc w:val="left"/>
      <w:pPr>
        <w:tabs>
          <w:tab w:val="num" w:pos="1134"/>
        </w:tabs>
        <w:ind w:left="1134" w:hanging="1134"/>
      </w:pPr>
      <w:rPr>
        <w:rFonts w:hint="default"/>
      </w:rPr>
    </w:lvl>
    <w:lvl w:ilvl="3">
      <w:start w:val="1"/>
      <w:numFmt w:val="decimal"/>
      <w:pStyle w:val="Heading4"/>
      <w:lvlText w:val="%1.%2.%3.%4."/>
      <w:lvlJc w:val="left"/>
      <w:pPr>
        <w:tabs>
          <w:tab w:val="num" w:pos="1134"/>
        </w:tabs>
        <w:ind w:left="1134" w:hanging="1134"/>
      </w:pPr>
      <w:rPr>
        <w:rFonts w:hint="default"/>
      </w:rPr>
    </w:lvl>
    <w:lvl w:ilvl="4">
      <w:start w:val="1"/>
      <w:numFmt w:val="decimal"/>
      <w:lvlText w:val="%1.%2.%3.%4.%5."/>
      <w:lvlJc w:val="left"/>
      <w:pPr>
        <w:tabs>
          <w:tab w:val="num" w:pos="5094"/>
        </w:tabs>
        <w:ind w:left="3366" w:hanging="792"/>
      </w:pPr>
      <w:rPr>
        <w:rFonts w:hint="default"/>
      </w:rPr>
    </w:lvl>
    <w:lvl w:ilvl="5">
      <w:start w:val="1"/>
      <w:numFmt w:val="decimal"/>
      <w:lvlText w:val="%1.%2.%3.%4.%5.%6."/>
      <w:lvlJc w:val="left"/>
      <w:pPr>
        <w:tabs>
          <w:tab w:val="num" w:pos="6174"/>
        </w:tabs>
        <w:ind w:left="3870" w:hanging="936"/>
      </w:pPr>
      <w:rPr>
        <w:rFonts w:hint="default"/>
      </w:rPr>
    </w:lvl>
    <w:lvl w:ilvl="6">
      <w:start w:val="1"/>
      <w:numFmt w:val="decimal"/>
      <w:lvlText w:val="%1.%2.%3.%4.%5.%6.%7."/>
      <w:lvlJc w:val="left"/>
      <w:pPr>
        <w:tabs>
          <w:tab w:val="num" w:pos="6894"/>
        </w:tabs>
        <w:ind w:left="4374" w:hanging="1080"/>
      </w:pPr>
      <w:rPr>
        <w:rFonts w:hint="default"/>
      </w:rPr>
    </w:lvl>
    <w:lvl w:ilvl="7">
      <w:start w:val="1"/>
      <w:numFmt w:val="decimal"/>
      <w:lvlText w:val="%1.%2.%3.%4.%5.%6.%7.%8."/>
      <w:lvlJc w:val="left"/>
      <w:pPr>
        <w:tabs>
          <w:tab w:val="num" w:pos="7974"/>
        </w:tabs>
        <w:ind w:left="4878" w:hanging="1224"/>
      </w:pPr>
      <w:rPr>
        <w:rFonts w:hint="default"/>
      </w:rPr>
    </w:lvl>
    <w:lvl w:ilvl="8">
      <w:start w:val="1"/>
      <w:numFmt w:val="decimal"/>
      <w:lvlText w:val="%1.%2.%3.%4.%5.%6.%7.%8.%9."/>
      <w:lvlJc w:val="left"/>
      <w:pPr>
        <w:tabs>
          <w:tab w:val="num" w:pos="8694"/>
        </w:tabs>
        <w:ind w:left="5454" w:hanging="1440"/>
      </w:pPr>
      <w:rPr>
        <w:rFonts w:hint="default"/>
      </w:rPr>
    </w:lvl>
  </w:abstractNum>
  <w:abstractNum w:abstractNumId="15" w15:restartNumberingAfterBreak="0">
    <w:nsid w:val="28C2531E"/>
    <w:multiLevelType w:val="hybridMultilevel"/>
    <w:tmpl w:val="EFC019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0F32031"/>
    <w:multiLevelType w:val="hybridMultilevel"/>
    <w:tmpl w:val="66E4AC48"/>
    <w:lvl w:ilvl="0" w:tplc="67A0EF70">
      <w:start w:val="1"/>
      <w:numFmt w:val="decimal"/>
      <w:pStyle w:val="Tablenumber"/>
      <w:lvlText w:val="%1."/>
      <w:lvlJc w:val="left"/>
      <w:rPr>
        <w:rFonts w:ascii="Arial" w:hAnsi="Arial" w:hint="default"/>
        <w:b/>
        <w:bCs/>
        <w:i w:val="0"/>
        <w:iCs w:val="0"/>
        <w:color w:val="004CCA"/>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941CAA"/>
    <w:multiLevelType w:val="multilevel"/>
    <w:tmpl w:val="AE9E6106"/>
    <w:lvl w:ilvl="0">
      <w:start w:val="1"/>
      <w:numFmt w:val="decimal"/>
      <w:lvlText w:val="%1."/>
      <w:lvlJc w:val="left"/>
      <w:pPr>
        <w:tabs>
          <w:tab w:val="num" w:pos="284"/>
        </w:tabs>
        <w:ind w:left="284" w:hanging="284"/>
      </w:pPr>
      <w:rPr>
        <w:rFonts w:ascii="Arial" w:hAnsi="Arial" w:hint="default"/>
        <w:b/>
        <w:bCs/>
        <w:i w:val="0"/>
        <w:iCs w:val="0"/>
        <w:color w:val="002664"/>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3F682CF4"/>
    <w:multiLevelType w:val="hybridMultilevel"/>
    <w:tmpl w:val="C5EED87A"/>
    <w:lvl w:ilvl="0" w:tplc="4F10720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F0295A"/>
    <w:multiLevelType w:val="multilevel"/>
    <w:tmpl w:val="B97C56CE"/>
    <w:lvl w:ilvl="0">
      <w:start w:val="1"/>
      <w:numFmt w:val="bullet"/>
      <w:lvlText w:val=""/>
      <w:lvlJc w:val="left"/>
      <w:pPr>
        <w:tabs>
          <w:tab w:val="num" w:pos="284"/>
        </w:tabs>
        <w:ind w:left="284" w:hanging="284"/>
      </w:pPr>
      <w:rPr>
        <w:rFonts w:ascii="Wingdings" w:hAnsi="Wingdings" w:hint="default"/>
        <w:color w:val="163379"/>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066202"/>
    <w:multiLevelType w:val="hybridMultilevel"/>
    <w:tmpl w:val="DD221A0E"/>
    <w:lvl w:ilvl="0" w:tplc="5860F566">
      <w:start w:val="1"/>
      <w:numFmt w:val="decimal"/>
      <w:pStyle w:val="Number"/>
      <w:lvlText w:val="%1."/>
      <w:lvlJc w:val="left"/>
      <w:rPr>
        <w:rFonts w:ascii="Arial" w:hAnsi="Arial" w:hint="default"/>
        <w:b/>
        <w:bCs/>
        <w:i w:val="0"/>
        <w:iCs w:val="0"/>
        <w:color w:val="004CCA"/>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FE43655"/>
    <w:multiLevelType w:val="hybridMultilevel"/>
    <w:tmpl w:val="DD2CA282"/>
    <w:lvl w:ilvl="0" w:tplc="9FDC393C">
      <w:start w:val="1"/>
      <w:numFmt w:val="decimal"/>
      <w:lvlText w:val="%1."/>
      <w:lvlJc w:val="left"/>
      <w:pPr>
        <w:tabs>
          <w:tab w:val="num" w:pos="284"/>
        </w:tabs>
        <w:ind w:left="284" w:hanging="284"/>
      </w:pPr>
      <w:rPr>
        <w:rFonts w:ascii="Arial" w:hAnsi="Arial" w:hint="default"/>
        <w:b/>
        <w:bCs/>
        <w:i w:val="0"/>
        <w:iCs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3094EBA"/>
    <w:multiLevelType w:val="multilevel"/>
    <w:tmpl w:val="CE2A9E5C"/>
    <w:lvl w:ilvl="0">
      <w:start w:val="1"/>
      <w:numFmt w:val="bullet"/>
      <w:lvlText w:val=""/>
      <w:lvlJc w:val="left"/>
      <w:pPr>
        <w:tabs>
          <w:tab w:val="num" w:pos="369"/>
        </w:tabs>
        <w:ind w:left="369" w:hanging="369"/>
      </w:pPr>
      <w:rPr>
        <w:rFonts w:ascii="Symbol" w:hAnsi="Symbol" w:hint="default"/>
        <w:color w:val="00A1DE"/>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F46E04"/>
    <w:multiLevelType w:val="multilevel"/>
    <w:tmpl w:val="3CA859D4"/>
    <w:lvl w:ilvl="0">
      <w:start w:val="1"/>
      <w:numFmt w:val="bullet"/>
      <w:lvlText w:val=""/>
      <w:lvlJc w:val="left"/>
      <w:pPr>
        <w:tabs>
          <w:tab w:val="num" w:pos="284"/>
        </w:tabs>
        <w:ind w:left="284" w:hanging="284"/>
      </w:pPr>
      <w:rPr>
        <w:rFonts w:ascii="Wingdings" w:hAnsi="Wingdings" w:hint="default"/>
        <w:color w:val="00266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63A15E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67E21481"/>
    <w:multiLevelType w:val="multilevel"/>
    <w:tmpl w:val="40346BFC"/>
    <w:lvl w:ilvl="0">
      <w:start w:val="1"/>
      <w:numFmt w:val="decimal"/>
      <w:lvlText w:val="%1."/>
      <w:lvlJc w:val="left"/>
      <w:pPr>
        <w:tabs>
          <w:tab w:val="num" w:pos="369"/>
        </w:tabs>
        <w:ind w:left="369" w:hanging="369"/>
      </w:pPr>
      <w:rPr>
        <w:rFonts w:ascii="Arial" w:hAnsi="Arial" w:hint="default"/>
        <w:b/>
        <w:bCs/>
        <w:i w:val="0"/>
        <w:iCs w:val="0"/>
        <w:color w:val="002664"/>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68A55429"/>
    <w:multiLevelType w:val="hybridMultilevel"/>
    <w:tmpl w:val="DE341568"/>
    <w:lvl w:ilvl="0" w:tplc="0ECE6ECA">
      <w:start w:val="1"/>
      <w:numFmt w:val="bullet"/>
      <w:pStyle w:val="Tablebullet"/>
      <w:lvlText w:val=""/>
      <w:lvlJc w:val="left"/>
      <w:rPr>
        <w:rFonts w:ascii="Symbol" w:hAnsi="Symbol" w:hint="default"/>
        <w:color w:val="004CCA"/>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E92C58"/>
    <w:multiLevelType w:val="hybridMultilevel"/>
    <w:tmpl w:val="0A3613D8"/>
    <w:lvl w:ilvl="0" w:tplc="0C09000F">
      <w:start w:val="1"/>
      <w:numFmt w:val="decimal"/>
      <w:pStyle w:val="ListParagraph"/>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6BC12A3B"/>
    <w:multiLevelType w:val="multilevel"/>
    <w:tmpl w:val="FDFE7D22"/>
    <w:lvl w:ilvl="0">
      <w:start w:val="1"/>
      <w:numFmt w:val="decimal"/>
      <w:lvlText w:val="%1."/>
      <w:lvlJc w:val="left"/>
      <w:pPr>
        <w:tabs>
          <w:tab w:val="num" w:pos="284"/>
        </w:tabs>
        <w:ind w:left="284" w:hanging="284"/>
      </w:pPr>
      <w:rPr>
        <w:rFonts w:ascii="Arial" w:hAnsi="Arial" w:hint="default"/>
        <w:b/>
        <w:bCs/>
        <w:i w:val="0"/>
        <w:iCs w:val="0"/>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7B3D347D"/>
    <w:multiLevelType w:val="hybridMultilevel"/>
    <w:tmpl w:val="FBE66066"/>
    <w:lvl w:ilvl="0" w:tplc="F61AC4C2">
      <w:start w:val="1"/>
      <w:numFmt w:val="bullet"/>
      <w:pStyle w:val="Bullet"/>
      <w:lvlText w:val=""/>
      <w:lvlJc w:val="left"/>
      <w:rPr>
        <w:rFonts w:ascii="Symbol" w:hAnsi="Symbol" w:hint="default"/>
        <w:color w:val="004CCA"/>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C2D21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010713983">
    <w:abstractNumId w:val="11"/>
  </w:num>
  <w:num w:numId="2" w16cid:durableId="1447390866">
    <w:abstractNumId w:val="9"/>
  </w:num>
  <w:num w:numId="3" w16cid:durableId="888809064">
    <w:abstractNumId w:val="14"/>
  </w:num>
  <w:num w:numId="4" w16cid:durableId="760176404">
    <w:abstractNumId w:val="18"/>
  </w:num>
  <w:num w:numId="5" w16cid:durableId="1090931549">
    <w:abstractNumId w:val="19"/>
  </w:num>
  <w:num w:numId="6" w16cid:durableId="1968509618">
    <w:abstractNumId w:val="3"/>
  </w:num>
  <w:num w:numId="7" w16cid:durableId="1809201315">
    <w:abstractNumId w:val="21"/>
  </w:num>
  <w:num w:numId="8" w16cid:durableId="184901417">
    <w:abstractNumId w:val="2"/>
  </w:num>
  <w:num w:numId="9" w16cid:durableId="1995716284">
    <w:abstractNumId w:val="6"/>
  </w:num>
  <w:num w:numId="10" w16cid:durableId="1979995905">
    <w:abstractNumId w:val="8"/>
  </w:num>
  <w:num w:numId="11" w16cid:durableId="180974340">
    <w:abstractNumId w:val="10"/>
  </w:num>
  <w:num w:numId="12" w16cid:durableId="754783415">
    <w:abstractNumId w:val="29"/>
  </w:num>
  <w:num w:numId="13" w16cid:durableId="1631208383">
    <w:abstractNumId w:val="28"/>
  </w:num>
  <w:num w:numId="14" w16cid:durableId="725180462">
    <w:abstractNumId w:val="20"/>
  </w:num>
  <w:num w:numId="15" w16cid:durableId="558905511">
    <w:abstractNumId w:val="20"/>
    <w:lvlOverride w:ilvl="0">
      <w:startOverride w:val="1"/>
    </w:lvlOverride>
  </w:num>
  <w:num w:numId="16" w16cid:durableId="191648096">
    <w:abstractNumId w:val="20"/>
    <w:lvlOverride w:ilvl="0">
      <w:startOverride w:val="1"/>
    </w:lvlOverride>
  </w:num>
  <w:num w:numId="17" w16cid:durableId="394932334">
    <w:abstractNumId w:val="20"/>
    <w:lvlOverride w:ilvl="0">
      <w:startOverride w:val="1"/>
    </w:lvlOverride>
  </w:num>
  <w:num w:numId="18" w16cid:durableId="982738490">
    <w:abstractNumId w:val="13"/>
  </w:num>
  <w:num w:numId="19" w16cid:durableId="2065594557">
    <w:abstractNumId w:val="17"/>
  </w:num>
  <w:num w:numId="20" w16cid:durableId="967975184">
    <w:abstractNumId w:val="23"/>
  </w:num>
  <w:num w:numId="21" w16cid:durableId="242229083">
    <w:abstractNumId w:val="29"/>
    <w:lvlOverride w:ilvl="0">
      <w:startOverride w:val="1"/>
    </w:lvlOverride>
  </w:num>
  <w:num w:numId="22" w16cid:durableId="435173119">
    <w:abstractNumId w:val="25"/>
  </w:num>
  <w:num w:numId="23" w16cid:durableId="596789918">
    <w:abstractNumId w:val="30"/>
  </w:num>
  <w:num w:numId="24" w16cid:durableId="1683582750">
    <w:abstractNumId w:val="4"/>
  </w:num>
  <w:num w:numId="25" w16cid:durableId="586160216">
    <w:abstractNumId w:val="24"/>
  </w:num>
  <w:num w:numId="26" w16cid:durableId="547960663">
    <w:abstractNumId w:val="0"/>
  </w:num>
  <w:num w:numId="27" w16cid:durableId="882135622">
    <w:abstractNumId w:val="22"/>
  </w:num>
  <w:num w:numId="28" w16cid:durableId="65759982">
    <w:abstractNumId w:val="5"/>
  </w:num>
  <w:num w:numId="29" w16cid:durableId="1939829983">
    <w:abstractNumId w:val="26"/>
  </w:num>
  <w:num w:numId="30" w16cid:durableId="1807157684">
    <w:abstractNumId w:val="16"/>
  </w:num>
  <w:num w:numId="31" w16cid:durableId="1968660234">
    <w:abstractNumId w:val="12"/>
  </w:num>
  <w:num w:numId="32" w16cid:durableId="1445615404">
    <w:abstractNumId w:val="15"/>
  </w:num>
  <w:num w:numId="33" w16cid:durableId="2054495742">
    <w:abstractNumId w:val="7"/>
  </w:num>
  <w:num w:numId="34" w16cid:durableId="1215576931">
    <w:abstractNumId w:val="27"/>
  </w:num>
  <w:num w:numId="35" w16cid:durableId="1457525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efaultTableStyle w:val="MOHtable"/>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bUwszA0MzQxNDRT0lEKTi0uzszPAykwrAUA4feEICwAAAA="/>
  </w:docVars>
  <w:rsids>
    <w:rsidRoot w:val="008577C6"/>
    <w:rsid w:val="00000098"/>
    <w:rsid w:val="00001B11"/>
    <w:rsid w:val="000047A8"/>
    <w:rsid w:val="0001752D"/>
    <w:rsid w:val="000328BC"/>
    <w:rsid w:val="00034B88"/>
    <w:rsid w:val="00052877"/>
    <w:rsid w:val="00054502"/>
    <w:rsid w:val="0006249F"/>
    <w:rsid w:val="000748EA"/>
    <w:rsid w:val="00075251"/>
    <w:rsid w:val="0007576C"/>
    <w:rsid w:val="00081C9C"/>
    <w:rsid w:val="00082C74"/>
    <w:rsid w:val="00084911"/>
    <w:rsid w:val="00090976"/>
    <w:rsid w:val="00091F2B"/>
    <w:rsid w:val="00093FAA"/>
    <w:rsid w:val="00096BF7"/>
    <w:rsid w:val="00097E57"/>
    <w:rsid w:val="000A079A"/>
    <w:rsid w:val="000A4285"/>
    <w:rsid w:val="000B28F4"/>
    <w:rsid w:val="000B5C7D"/>
    <w:rsid w:val="000B6386"/>
    <w:rsid w:val="000C4AC4"/>
    <w:rsid w:val="000D0FBD"/>
    <w:rsid w:val="000D5288"/>
    <w:rsid w:val="000D5D3F"/>
    <w:rsid w:val="000E29E7"/>
    <w:rsid w:val="000F1A03"/>
    <w:rsid w:val="000F5FA4"/>
    <w:rsid w:val="0010582B"/>
    <w:rsid w:val="00105C3A"/>
    <w:rsid w:val="001147E2"/>
    <w:rsid w:val="00114FDA"/>
    <w:rsid w:val="00121678"/>
    <w:rsid w:val="00124A6A"/>
    <w:rsid w:val="001338B7"/>
    <w:rsid w:val="00135865"/>
    <w:rsid w:val="001359E8"/>
    <w:rsid w:val="001405D9"/>
    <w:rsid w:val="00143E15"/>
    <w:rsid w:val="0014605E"/>
    <w:rsid w:val="00151389"/>
    <w:rsid w:val="00154099"/>
    <w:rsid w:val="0016737E"/>
    <w:rsid w:val="0017009C"/>
    <w:rsid w:val="0017013A"/>
    <w:rsid w:val="00174C77"/>
    <w:rsid w:val="001751CF"/>
    <w:rsid w:val="00176B5E"/>
    <w:rsid w:val="00180C4B"/>
    <w:rsid w:val="001830F9"/>
    <w:rsid w:val="00190148"/>
    <w:rsid w:val="001908F9"/>
    <w:rsid w:val="0019494E"/>
    <w:rsid w:val="001A24B5"/>
    <w:rsid w:val="001A6F6D"/>
    <w:rsid w:val="001B0D0F"/>
    <w:rsid w:val="001B233D"/>
    <w:rsid w:val="001B6D49"/>
    <w:rsid w:val="001C517D"/>
    <w:rsid w:val="001C7C86"/>
    <w:rsid w:val="001D262C"/>
    <w:rsid w:val="001D5407"/>
    <w:rsid w:val="001E672A"/>
    <w:rsid w:val="00205C27"/>
    <w:rsid w:val="00206501"/>
    <w:rsid w:val="002068E7"/>
    <w:rsid w:val="00212A67"/>
    <w:rsid w:val="00215066"/>
    <w:rsid w:val="00217164"/>
    <w:rsid w:val="00224CBD"/>
    <w:rsid w:val="00234575"/>
    <w:rsid w:val="002360BC"/>
    <w:rsid w:val="00237235"/>
    <w:rsid w:val="00237F90"/>
    <w:rsid w:val="0024017C"/>
    <w:rsid w:val="0024366F"/>
    <w:rsid w:val="00245259"/>
    <w:rsid w:val="00256534"/>
    <w:rsid w:val="00260555"/>
    <w:rsid w:val="00262E6E"/>
    <w:rsid w:val="00264096"/>
    <w:rsid w:val="00265507"/>
    <w:rsid w:val="00267B31"/>
    <w:rsid w:val="0027064E"/>
    <w:rsid w:val="00270C16"/>
    <w:rsid w:val="00271C34"/>
    <w:rsid w:val="00286D89"/>
    <w:rsid w:val="0029020C"/>
    <w:rsid w:val="002942B7"/>
    <w:rsid w:val="002954D3"/>
    <w:rsid w:val="002A001C"/>
    <w:rsid w:val="002A2C6E"/>
    <w:rsid w:val="002B37AB"/>
    <w:rsid w:val="002C06C7"/>
    <w:rsid w:val="002C088B"/>
    <w:rsid w:val="002C4E57"/>
    <w:rsid w:val="002C6BA3"/>
    <w:rsid w:val="002D5681"/>
    <w:rsid w:val="002D7651"/>
    <w:rsid w:val="002E2622"/>
    <w:rsid w:val="002E41BB"/>
    <w:rsid w:val="002E6051"/>
    <w:rsid w:val="002F0114"/>
    <w:rsid w:val="002F4458"/>
    <w:rsid w:val="002F596F"/>
    <w:rsid w:val="00313696"/>
    <w:rsid w:val="00314B5C"/>
    <w:rsid w:val="00316481"/>
    <w:rsid w:val="003225CA"/>
    <w:rsid w:val="00323197"/>
    <w:rsid w:val="00326138"/>
    <w:rsid w:val="0034320C"/>
    <w:rsid w:val="003549C2"/>
    <w:rsid w:val="00366674"/>
    <w:rsid w:val="003854B0"/>
    <w:rsid w:val="003A0381"/>
    <w:rsid w:val="003A0427"/>
    <w:rsid w:val="003B4E43"/>
    <w:rsid w:val="003B743D"/>
    <w:rsid w:val="003C086B"/>
    <w:rsid w:val="003D6A62"/>
    <w:rsid w:val="003E65A8"/>
    <w:rsid w:val="003F33EF"/>
    <w:rsid w:val="0041083B"/>
    <w:rsid w:val="00420479"/>
    <w:rsid w:val="00430168"/>
    <w:rsid w:val="00430636"/>
    <w:rsid w:val="004338E6"/>
    <w:rsid w:val="0043582D"/>
    <w:rsid w:val="004444BD"/>
    <w:rsid w:val="00455DD3"/>
    <w:rsid w:val="00460302"/>
    <w:rsid w:val="00461A36"/>
    <w:rsid w:val="004635FB"/>
    <w:rsid w:val="004649F4"/>
    <w:rsid w:val="00464BE6"/>
    <w:rsid w:val="004703C4"/>
    <w:rsid w:val="00472118"/>
    <w:rsid w:val="004809F3"/>
    <w:rsid w:val="00485537"/>
    <w:rsid w:val="00486E66"/>
    <w:rsid w:val="00495FBC"/>
    <w:rsid w:val="004A2F09"/>
    <w:rsid w:val="004A64F0"/>
    <w:rsid w:val="004A6F9B"/>
    <w:rsid w:val="004B15C4"/>
    <w:rsid w:val="004B4548"/>
    <w:rsid w:val="004B4BBE"/>
    <w:rsid w:val="004C04A2"/>
    <w:rsid w:val="004C0D45"/>
    <w:rsid w:val="004C6DDA"/>
    <w:rsid w:val="004D235D"/>
    <w:rsid w:val="004D3893"/>
    <w:rsid w:val="004D3B04"/>
    <w:rsid w:val="004D59D9"/>
    <w:rsid w:val="004D7196"/>
    <w:rsid w:val="004D7EE8"/>
    <w:rsid w:val="004E5BDB"/>
    <w:rsid w:val="004F3C6D"/>
    <w:rsid w:val="00502ED6"/>
    <w:rsid w:val="00503913"/>
    <w:rsid w:val="00504869"/>
    <w:rsid w:val="00505EC8"/>
    <w:rsid w:val="00516CE2"/>
    <w:rsid w:val="005208CD"/>
    <w:rsid w:val="00524918"/>
    <w:rsid w:val="00524ECC"/>
    <w:rsid w:val="005317BB"/>
    <w:rsid w:val="00531BD5"/>
    <w:rsid w:val="00531CAA"/>
    <w:rsid w:val="00535546"/>
    <w:rsid w:val="00536924"/>
    <w:rsid w:val="005426D6"/>
    <w:rsid w:val="00542EF1"/>
    <w:rsid w:val="00546444"/>
    <w:rsid w:val="00546F18"/>
    <w:rsid w:val="00552735"/>
    <w:rsid w:val="0055655E"/>
    <w:rsid w:val="00571D5F"/>
    <w:rsid w:val="005739B6"/>
    <w:rsid w:val="00574E94"/>
    <w:rsid w:val="0058625F"/>
    <w:rsid w:val="0058649F"/>
    <w:rsid w:val="005869BE"/>
    <w:rsid w:val="0059670D"/>
    <w:rsid w:val="005A2D02"/>
    <w:rsid w:val="005A5EF9"/>
    <w:rsid w:val="005B1562"/>
    <w:rsid w:val="005C13DF"/>
    <w:rsid w:val="005D2C48"/>
    <w:rsid w:val="005E0BB3"/>
    <w:rsid w:val="005E599E"/>
    <w:rsid w:val="005E737F"/>
    <w:rsid w:val="005F7BC0"/>
    <w:rsid w:val="00600087"/>
    <w:rsid w:val="00606C33"/>
    <w:rsid w:val="006177AD"/>
    <w:rsid w:val="00621EEF"/>
    <w:rsid w:val="00621F90"/>
    <w:rsid w:val="00623224"/>
    <w:rsid w:val="00624AA9"/>
    <w:rsid w:val="00631FA9"/>
    <w:rsid w:val="00640F3B"/>
    <w:rsid w:val="00653CAF"/>
    <w:rsid w:val="00656F31"/>
    <w:rsid w:val="00664A64"/>
    <w:rsid w:val="006661C5"/>
    <w:rsid w:val="00677749"/>
    <w:rsid w:val="0068010A"/>
    <w:rsid w:val="006816B2"/>
    <w:rsid w:val="00685342"/>
    <w:rsid w:val="0069336D"/>
    <w:rsid w:val="00695CBB"/>
    <w:rsid w:val="0069648A"/>
    <w:rsid w:val="006A0818"/>
    <w:rsid w:val="006A2D28"/>
    <w:rsid w:val="006B3B85"/>
    <w:rsid w:val="006B40B3"/>
    <w:rsid w:val="006C221F"/>
    <w:rsid w:val="006C2D07"/>
    <w:rsid w:val="006C353D"/>
    <w:rsid w:val="006D1838"/>
    <w:rsid w:val="006D194D"/>
    <w:rsid w:val="006D396A"/>
    <w:rsid w:val="006D6B61"/>
    <w:rsid w:val="006E1956"/>
    <w:rsid w:val="006E4CD8"/>
    <w:rsid w:val="006E5357"/>
    <w:rsid w:val="006E555A"/>
    <w:rsid w:val="0070244B"/>
    <w:rsid w:val="00702FAB"/>
    <w:rsid w:val="00705FDC"/>
    <w:rsid w:val="00724BF8"/>
    <w:rsid w:val="00724E0F"/>
    <w:rsid w:val="007320B2"/>
    <w:rsid w:val="007444F5"/>
    <w:rsid w:val="00745C1C"/>
    <w:rsid w:val="00776B4F"/>
    <w:rsid w:val="0078624C"/>
    <w:rsid w:val="0079007C"/>
    <w:rsid w:val="00790226"/>
    <w:rsid w:val="007A1AED"/>
    <w:rsid w:val="007A5322"/>
    <w:rsid w:val="007A534C"/>
    <w:rsid w:val="007B5140"/>
    <w:rsid w:val="007B7AB3"/>
    <w:rsid w:val="007D0F8D"/>
    <w:rsid w:val="007D1552"/>
    <w:rsid w:val="007D6D0A"/>
    <w:rsid w:val="007D7A9C"/>
    <w:rsid w:val="007E2C07"/>
    <w:rsid w:val="007E7D62"/>
    <w:rsid w:val="007F0EB9"/>
    <w:rsid w:val="007F15F6"/>
    <w:rsid w:val="007F7C60"/>
    <w:rsid w:val="00802612"/>
    <w:rsid w:val="00806B86"/>
    <w:rsid w:val="008109B0"/>
    <w:rsid w:val="00810A0E"/>
    <w:rsid w:val="00822DCF"/>
    <w:rsid w:val="00833F7A"/>
    <w:rsid w:val="00836C0F"/>
    <w:rsid w:val="00840463"/>
    <w:rsid w:val="008412A8"/>
    <w:rsid w:val="0084556C"/>
    <w:rsid w:val="00854883"/>
    <w:rsid w:val="008577C6"/>
    <w:rsid w:val="00860AF2"/>
    <w:rsid w:val="008612C3"/>
    <w:rsid w:val="00874186"/>
    <w:rsid w:val="00875B45"/>
    <w:rsid w:val="0087761A"/>
    <w:rsid w:val="00880B42"/>
    <w:rsid w:val="00880D9F"/>
    <w:rsid w:val="00880F40"/>
    <w:rsid w:val="008867A6"/>
    <w:rsid w:val="008914F8"/>
    <w:rsid w:val="008A2834"/>
    <w:rsid w:val="008A6A4A"/>
    <w:rsid w:val="008A6ECE"/>
    <w:rsid w:val="008B2816"/>
    <w:rsid w:val="008B309D"/>
    <w:rsid w:val="008C01E8"/>
    <w:rsid w:val="008C57A6"/>
    <w:rsid w:val="008C693A"/>
    <w:rsid w:val="008D0C24"/>
    <w:rsid w:val="008D1D89"/>
    <w:rsid w:val="008D4BBC"/>
    <w:rsid w:val="008D7C86"/>
    <w:rsid w:val="008E3023"/>
    <w:rsid w:val="008E57B9"/>
    <w:rsid w:val="008F247B"/>
    <w:rsid w:val="008F3776"/>
    <w:rsid w:val="009105F5"/>
    <w:rsid w:val="00920A09"/>
    <w:rsid w:val="009328B2"/>
    <w:rsid w:val="0093306F"/>
    <w:rsid w:val="00944CDF"/>
    <w:rsid w:val="0095442D"/>
    <w:rsid w:val="00954D6A"/>
    <w:rsid w:val="00957F72"/>
    <w:rsid w:val="00961D94"/>
    <w:rsid w:val="00963548"/>
    <w:rsid w:val="009666AE"/>
    <w:rsid w:val="00970162"/>
    <w:rsid w:val="00971C5C"/>
    <w:rsid w:val="00972B7E"/>
    <w:rsid w:val="009761BB"/>
    <w:rsid w:val="00976841"/>
    <w:rsid w:val="00976A71"/>
    <w:rsid w:val="00983BEF"/>
    <w:rsid w:val="00985BBD"/>
    <w:rsid w:val="009861C3"/>
    <w:rsid w:val="00986223"/>
    <w:rsid w:val="009879FA"/>
    <w:rsid w:val="00990FC0"/>
    <w:rsid w:val="009A3747"/>
    <w:rsid w:val="009A4F24"/>
    <w:rsid w:val="009A63EA"/>
    <w:rsid w:val="009A70EC"/>
    <w:rsid w:val="009B6241"/>
    <w:rsid w:val="009C498B"/>
    <w:rsid w:val="009D45CF"/>
    <w:rsid w:val="009D7140"/>
    <w:rsid w:val="009D7CEE"/>
    <w:rsid w:val="009F53A8"/>
    <w:rsid w:val="009F7B78"/>
    <w:rsid w:val="00A013A1"/>
    <w:rsid w:val="00A0283C"/>
    <w:rsid w:val="00A117EA"/>
    <w:rsid w:val="00A32C1A"/>
    <w:rsid w:val="00A37261"/>
    <w:rsid w:val="00A41A6A"/>
    <w:rsid w:val="00A519F5"/>
    <w:rsid w:val="00A52ECF"/>
    <w:rsid w:val="00A548BC"/>
    <w:rsid w:val="00A733D4"/>
    <w:rsid w:val="00A73692"/>
    <w:rsid w:val="00A75B74"/>
    <w:rsid w:val="00A76091"/>
    <w:rsid w:val="00A8484C"/>
    <w:rsid w:val="00A93975"/>
    <w:rsid w:val="00A94D72"/>
    <w:rsid w:val="00A95694"/>
    <w:rsid w:val="00AA03D1"/>
    <w:rsid w:val="00AB17E9"/>
    <w:rsid w:val="00AB5176"/>
    <w:rsid w:val="00AB6C96"/>
    <w:rsid w:val="00AD38B4"/>
    <w:rsid w:val="00AE13DD"/>
    <w:rsid w:val="00AE366D"/>
    <w:rsid w:val="00B03616"/>
    <w:rsid w:val="00B04193"/>
    <w:rsid w:val="00B04A32"/>
    <w:rsid w:val="00B05EC2"/>
    <w:rsid w:val="00B1122A"/>
    <w:rsid w:val="00B15DF3"/>
    <w:rsid w:val="00B17A72"/>
    <w:rsid w:val="00B24ADC"/>
    <w:rsid w:val="00B30F97"/>
    <w:rsid w:val="00B319B2"/>
    <w:rsid w:val="00B3425B"/>
    <w:rsid w:val="00B35344"/>
    <w:rsid w:val="00B37086"/>
    <w:rsid w:val="00B403E2"/>
    <w:rsid w:val="00B412AD"/>
    <w:rsid w:val="00B51E44"/>
    <w:rsid w:val="00B54CC0"/>
    <w:rsid w:val="00B55868"/>
    <w:rsid w:val="00B57875"/>
    <w:rsid w:val="00B65A3D"/>
    <w:rsid w:val="00B702D5"/>
    <w:rsid w:val="00B71970"/>
    <w:rsid w:val="00B73A51"/>
    <w:rsid w:val="00BA6F71"/>
    <w:rsid w:val="00BA72F2"/>
    <w:rsid w:val="00BB1207"/>
    <w:rsid w:val="00BB437D"/>
    <w:rsid w:val="00BB4398"/>
    <w:rsid w:val="00BC2FAF"/>
    <w:rsid w:val="00BC4796"/>
    <w:rsid w:val="00BC4C76"/>
    <w:rsid w:val="00BC67A2"/>
    <w:rsid w:val="00BC7D1C"/>
    <w:rsid w:val="00BD5AFF"/>
    <w:rsid w:val="00BD5F7B"/>
    <w:rsid w:val="00BD7B36"/>
    <w:rsid w:val="00BE57D4"/>
    <w:rsid w:val="00BE6999"/>
    <w:rsid w:val="00BF1FF2"/>
    <w:rsid w:val="00BF3134"/>
    <w:rsid w:val="00C01E33"/>
    <w:rsid w:val="00C04517"/>
    <w:rsid w:val="00C0737B"/>
    <w:rsid w:val="00C13078"/>
    <w:rsid w:val="00C13DB6"/>
    <w:rsid w:val="00C15D73"/>
    <w:rsid w:val="00C22234"/>
    <w:rsid w:val="00C36BB6"/>
    <w:rsid w:val="00C6215E"/>
    <w:rsid w:val="00C62332"/>
    <w:rsid w:val="00C64B03"/>
    <w:rsid w:val="00C723B7"/>
    <w:rsid w:val="00C73392"/>
    <w:rsid w:val="00C741E6"/>
    <w:rsid w:val="00C76034"/>
    <w:rsid w:val="00C76F92"/>
    <w:rsid w:val="00C842CE"/>
    <w:rsid w:val="00C8703B"/>
    <w:rsid w:val="00C871D3"/>
    <w:rsid w:val="00C902E4"/>
    <w:rsid w:val="00CA074E"/>
    <w:rsid w:val="00CA376D"/>
    <w:rsid w:val="00CB2227"/>
    <w:rsid w:val="00CB228E"/>
    <w:rsid w:val="00CD3B2D"/>
    <w:rsid w:val="00CD5AC5"/>
    <w:rsid w:val="00CE166D"/>
    <w:rsid w:val="00CF377E"/>
    <w:rsid w:val="00D01B01"/>
    <w:rsid w:val="00D05FE9"/>
    <w:rsid w:val="00D1044D"/>
    <w:rsid w:val="00D24503"/>
    <w:rsid w:val="00D264D7"/>
    <w:rsid w:val="00D30E8A"/>
    <w:rsid w:val="00D37298"/>
    <w:rsid w:val="00D41813"/>
    <w:rsid w:val="00D44125"/>
    <w:rsid w:val="00D526DB"/>
    <w:rsid w:val="00D53A22"/>
    <w:rsid w:val="00D6170E"/>
    <w:rsid w:val="00D63990"/>
    <w:rsid w:val="00D70533"/>
    <w:rsid w:val="00D803C9"/>
    <w:rsid w:val="00D822BD"/>
    <w:rsid w:val="00D86952"/>
    <w:rsid w:val="00D872E7"/>
    <w:rsid w:val="00D922BA"/>
    <w:rsid w:val="00D947C6"/>
    <w:rsid w:val="00DA1D9D"/>
    <w:rsid w:val="00DA332C"/>
    <w:rsid w:val="00DA3360"/>
    <w:rsid w:val="00DA3E66"/>
    <w:rsid w:val="00DA4FB0"/>
    <w:rsid w:val="00DA50EC"/>
    <w:rsid w:val="00DB4241"/>
    <w:rsid w:val="00DB4D54"/>
    <w:rsid w:val="00DD0561"/>
    <w:rsid w:val="00DD59AB"/>
    <w:rsid w:val="00DD6A60"/>
    <w:rsid w:val="00DE4252"/>
    <w:rsid w:val="00DF316F"/>
    <w:rsid w:val="00DF6BA2"/>
    <w:rsid w:val="00E00003"/>
    <w:rsid w:val="00E0102D"/>
    <w:rsid w:val="00E012E8"/>
    <w:rsid w:val="00E06AC4"/>
    <w:rsid w:val="00E107F3"/>
    <w:rsid w:val="00E1138F"/>
    <w:rsid w:val="00E212D4"/>
    <w:rsid w:val="00E3408C"/>
    <w:rsid w:val="00E37808"/>
    <w:rsid w:val="00E412CB"/>
    <w:rsid w:val="00E41A73"/>
    <w:rsid w:val="00E43334"/>
    <w:rsid w:val="00E457DE"/>
    <w:rsid w:val="00E46C88"/>
    <w:rsid w:val="00E53B9B"/>
    <w:rsid w:val="00E55E3E"/>
    <w:rsid w:val="00E57E16"/>
    <w:rsid w:val="00E64AE4"/>
    <w:rsid w:val="00E64DC5"/>
    <w:rsid w:val="00E81595"/>
    <w:rsid w:val="00E857E5"/>
    <w:rsid w:val="00E85B7F"/>
    <w:rsid w:val="00E86E90"/>
    <w:rsid w:val="00E87C1A"/>
    <w:rsid w:val="00E90A5A"/>
    <w:rsid w:val="00E92F97"/>
    <w:rsid w:val="00EA4D8B"/>
    <w:rsid w:val="00EA529B"/>
    <w:rsid w:val="00EB196C"/>
    <w:rsid w:val="00EC372F"/>
    <w:rsid w:val="00EC44EE"/>
    <w:rsid w:val="00EE23E8"/>
    <w:rsid w:val="00EE2E84"/>
    <w:rsid w:val="00EE6024"/>
    <w:rsid w:val="00EE7283"/>
    <w:rsid w:val="00EE790A"/>
    <w:rsid w:val="00EF0C1D"/>
    <w:rsid w:val="00EF72B6"/>
    <w:rsid w:val="00EF7D7F"/>
    <w:rsid w:val="00F0530D"/>
    <w:rsid w:val="00F201F3"/>
    <w:rsid w:val="00F22279"/>
    <w:rsid w:val="00F2359C"/>
    <w:rsid w:val="00F339F0"/>
    <w:rsid w:val="00F45EF1"/>
    <w:rsid w:val="00F473FC"/>
    <w:rsid w:val="00F514EA"/>
    <w:rsid w:val="00F522B6"/>
    <w:rsid w:val="00F53FBE"/>
    <w:rsid w:val="00F544C8"/>
    <w:rsid w:val="00F60367"/>
    <w:rsid w:val="00F611E7"/>
    <w:rsid w:val="00F61914"/>
    <w:rsid w:val="00F6641A"/>
    <w:rsid w:val="00F6642A"/>
    <w:rsid w:val="00F67F67"/>
    <w:rsid w:val="00F77286"/>
    <w:rsid w:val="00F77E53"/>
    <w:rsid w:val="00F81F43"/>
    <w:rsid w:val="00F85294"/>
    <w:rsid w:val="00F868A0"/>
    <w:rsid w:val="00F93C6B"/>
    <w:rsid w:val="00F96180"/>
    <w:rsid w:val="00FA288D"/>
    <w:rsid w:val="00FA3737"/>
    <w:rsid w:val="00FA7D63"/>
    <w:rsid w:val="00FB3FD2"/>
    <w:rsid w:val="00FB4B14"/>
    <w:rsid w:val="00FB7A37"/>
    <w:rsid w:val="00FC1DD7"/>
    <w:rsid w:val="00FD1391"/>
    <w:rsid w:val="00FD40F2"/>
    <w:rsid w:val="00FD6125"/>
    <w:rsid w:val="00FE2E3E"/>
    <w:rsid w:val="00FF35AB"/>
    <w:rsid w:val="00FF38F7"/>
    <w:rsid w:val="00FF4A5C"/>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457EC5D"/>
  <w15:docId w15:val="{5A9633D1-D58B-4387-84BB-644E046D8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PMincho"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4" w:qFormat="1"/>
    <w:lsdException w:name="heading 3" w:uiPriority="0" w:qFormat="1"/>
    <w:lsdException w:name="heading 4" w:uiPriority="0" w:qFormat="1"/>
    <w:lsdException w:name="heading 5" w:semiHidden="1" w:uiPriority="98" w:unhideWhenUsed="1" w:qFormat="1"/>
    <w:lsdException w:name="heading 6" w:semiHidden="1" w:uiPriority="98" w:unhideWhenUsed="1" w:qFormat="1"/>
    <w:lsdException w:name="heading 7" w:semiHidden="1" w:uiPriority="98" w:unhideWhenUsed="1" w:qFormat="1"/>
    <w:lsdException w:name="heading 8" w:semiHidden="1" w:uiPriority="98" w:unhideWhenUsed="1" w:qFormat="1"/>
    <w:lsdException w:name="heading 9" w:semiHidden="1" w:uiPriority="98" w:unhideWhenUsed="1" w:qFormat="1"/>
    <w:lsdException w:name="index 1" w:semiHidden="1"/>
    <w:lsdException w:name="index 2" w:semiHidden="1"/>
    <w:lsdException w:name="index 3" w:semiHidden="1"/>
    <w:lsdException w:name="index 4" w:semiHidden="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9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semiHidden/>
    <w:qFormat/>
    <w:rsid w:val="00B54CC0"/>
    <w:pPr>
      <w:spacing w:before="160" w:line="260" w:lineRule="atLeast"/>
    </w:pPr>
    <w:rPr>
      <w:rFonts w:ascii="Arial" w:eastAsia="Times New Roman" w:hAnsi="Arial"/>
      <w:sz w:val="22"/>
      <w:szCs w:val="22"/>
      <w:lang w:val="en-AU" w:eastAsia="en-US"/>
    </w:rPr>
  </w:style>
  <w:style w:type="paragraph" w:styleId="Heading1">
    <w:name w:val="heading 1"/>
    <w:aliases w:val="Subject line"/>
    <w:next w:val="Heading2"/>
    <w:link w:val="Heading1Char"/>
    <w:uiPriority w:val="3"/>
    <w:qFormat/>
    <w:rsid w:val="00BD5AFF"/>
    <w:pPr>
      <w:keepNext/>
      <w:pBdr>
        <w:bottom w:val="single" w:sz="12" w:space="3" w:color="004CCA"/>
      </w:pBdr>
      <w:spacing w:before="200" w:line="320" w:lineRule="atLeast"/>
      <w:outlineLvl w:val="0"/>
    </w:pPr>
    <w:rPr>
      <w:rFonts w:ascii="Arial" w:eastAsia="Times New Roman" w:hAnsi="Arial"/>
      <w:b/>
      <w:color w:val="002664"/>
      <w:sz w:val="28"/>
      <w:szCs w:val="28"/>
      <w:lang w:val="en-AU" w:eastAsia="en-US"/>
    </w:rPr>
  </w:style>
  <w:style w:type="paragraph" w:styleId="Heading2">
    <w:name w:val="heading 2"/>
    <w:next w:val="BodyText"/>
    <w:link w:val="Heading2Char"/>
    <w:uiPriority w:val="4"/>
    <w:qFormat/>
    <w:rsid w:val="00BF3134"/>
    <w:pPr>
      <w:spacing w:before="120" w:line="280" w:lineRule="atLeast"/>
      <w:outlineLvl w:val="1"/>
    </w:pPr>
    <w:rPr>
      <w:rFonts w:ascii="Arial" w:eastAsia="Times New Roman" w:hAnsi="Arial"/>
      <w:b/>
      <w:color w:val="002664"/>
      <w:sz w:val="24"/>
      <w:szCs w:val="24"/>
      <w:lang w:val="en-AU" w:eastAsia="en-US"/>
    </w:rPr>
  </w:style>
  <w:style w:type="paragraph" w:styleId="Heading3">
    <w:name w:val="heading 3"/>
    <w:basedOn w:val="Normal"/>
    <w:next w:val="Normal"/>
    <w:link w:val="Heading3Char"/>
    <w:uiPriority w:val="99"/>
    <w:semiHidden/>
    <w:qFormat/>
    <w:rsid w:val="00574E94"/>
    <w:pPr>
      <w:keepNext/>
      <w:numPr>
        <w:ilvl w:val="2"/>
        <w:numId w:val="3"/>
      </w:numPr>
      <w:spacing w:after="60"/>
      <w:outlineLvl w:val="2"/>
    </w:pPr>
    <w:rPr>
      <w:rFonts w:cs="Arial"/>
      <w:b/>
      <w:bCs/>
      <w:sz w:val="26"/>
      <w:szCs w:val="26"/>
    </w:rPr>
  </w:style>
  <w:style w:type="paragraph" w:styleId="Heading4">
    <w:name w:val="heading 4"/>
    <w:basedOn w:val="Normal"/>
    <w:next w:val="Normal"/>
    <w:link w:val="Heading4Char"/>
    <w:uiPriority w:val="99"/>
    <w:semiHidden/>
    <w:qFormat/>
    <w:rsid w:val="00574E94"/>
    <w:pPr>
      <w:keepNext/>
      <w:numPr>
        <w:ilvl w:val="3"/>
        <w:numId w:val="3"/>
      </w:numPr>
      <w:spacing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606C33"/>
    <w:pPr>
      <w:spacing w:before="60" w:line="250" w:lineRule="atLeast"/>
    </w:pPr>
    <w:rPr>
      <w:rFonts w:ascii="Arial" w:eastAsia="Times New Roman" w:hAnsi="Arial"/>
      <w:sz w:val="22"/>
      <w:szCs w:val="22"/>
      <w:lang w:val="en-AU" w:eastAsia="en-US"/>
    </w:rPr>
  </w:style>
  <w:style w:type="character" w:customStyle="1" w:styleId="BodyTextChar">
    <w:name w:val="Body Text Char"/>
    <w:link w:val="BodyText"/>
    <w:rsid w:val="00606C33"/>
    <w:rPr>
      <w:rFonts w:ascii="Arial" w:eastAsia="Times New Roman" w:hAnsi="Arial"/>
      <w:sz w:val="22"/>
      <w:szCs w:val="22"/>
    </w:rPr>
  </w:style>
  <w:style w:type="character" w:customStyle="1" w:styleId="Heading1Char">
    <w:name w:val="Heading 1 Char"/>
    <w:aliases w:val="Subject line Char"/>
    <w:link w:val="Heading1"/>
    <w:uiPriority w:val="3"/>
    <w:rsid w:val="00BD5AFF"/>
    <w:rPr>
      <w:rFonts w:ascii="Arial" w:eastAsia="Times New Roman" w:hAnsi="Arial"/>
      <w:b/>
      <w:color w:val="002664"/>
      <w:sz w:val="28"/>
      <w:szCs w:val="28"/>
    </w:rPr>
  </w:style>
  <w:style w:type="character" w:customStyle="1" w:styleId="Heading3Char">
    <w:name w:val="Heading 3 Char"/>
    <w:link w:val="Heading3"/>
    <w:uiPriority w:val="99"/>
    <w:semiHidden/>
    <w:rsid w:val="00B05EC2"/>
    <w:rPr>
      <w:rFonts w:ascii="Arial" w:eastAsia="Times New Roman" w:hAnsi="Arial" w:cs="Arial"/>
      <w:b/>
      <w:bCs/>
      <w:sz w:val="26"/>
      <w:szCs w:val="26"/>
    </w:rPr>
  </w:style>
  <w:style w:type="character" w:customStyle="1" w:styleId="Heading4Char">
    <w:name w:val="Heading 4 Char"/>
    <w:link w:val="Heading4"/>
    <w:uiPriority w:val="99"/>
    <w:semiHidden/>
    <w:rsid w:val="00B05EC2"/>
    <w:rPr>
      <w:rFonts w:eastAsia="Times New Roman"/>
      <w:b/>
      <w:bCs/>
      <w:sz w:val="28"/>
      <w:szCs w:val="28"/>
    </w:rPr>
  </w:style>
  <w:style w:type="paragraph" w:customStyle="1" w:styleId="Bullet">
    <w:name w:val="Bullet"/>
    <w:uiPriority w:val="1"/>
    <w:qFormat/>
    <w:rsid w:val="00606C33"/>
    <w:pPr>
      <w:numPr>
        <w:numId w:val="12"/>
      </w:numPr>
      <w:spacing w:before="20"/>
    </w:pPr>
    <w:rPr>
      <w:rFonts w:ascii="Arial" w:eastAsia="Times New Roman" w:hAnsi="Arial"/>
      <w:sz w:val="22"/>
      <w:lang w:eastAsia="en-US"/>
    </w:rPr>
  </w:style>
  <w:style w:type="paragraph" w:customStyle="1" w:styleId="Number">
    <w:name w:val="Number"/>
    <w:basedOn w:val="Bullet"/>
    <w:next w:val="BodyText"/>
    <w:uiPriority w:val="2"/>
    <w:qFormat/>
    <w:rsid w:val="001338B7"/>
    <w:pPr>
      <w:keepNext/>
      <w:numPr>
        <w:numId w:val="14"/>
      </w:numPr>
      <w:spacing w:line="260" w:lineRule="atLeast"/>
    </w:pPr>
  </w:style>
  <w:style w:type="paragraph" w:customStyle="1" w:styleId="Coremessagetext">
    <w:name w:val="Core message text"/>
    <w:basedOn w:val="BodyText"/>
    <w:uiPriority w:val="7"/>
    <w:qFormat/>
    <w:rsid w:val="00836C0F"/>
    <w:pPr>
      <w:spacing w:before="50" w:after="70"/>
    </w:pPr>
  </w:style>
  <w:style w:type="table" w:styleId="TableGrid">
    <w:name w:val="Table Grid"/>
    <w:basedOn w:val="TableNormal"/>
    <w:uiPriority w:val="59"/>
    <w:rsid w:val="001B6D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4"/>
    <w:rsid w:val="00BF3134"/>
    <w:rPr>
      <w:rFonts w:ascii="Arial" w:eastAsia="Times New Roman" w:hAnsi="Arial"/>
      <w:b/>
      <w:color w:val="002664"/>
      <w:sz w:val="24"/>
      <w:szCs w:val="24"/>
    </w:rPr>
  </w:style>
  <w:style w:type="paragraph" w:styleId="Header">
    <w:name w:val="header"/>
    <w:next w:val="BodyText"/>
    <w:link w:val="HeaderChar"/>
    <w:semiHidden/>
    <w:qFormat/>
    <w:rsid w:val="00606C33"/>
    <w:pPr>
      <w:tabs>
        <w:tab w:val="center" w:pos="4320"/>
        <w:tab w:val="right" w:pos="8640"/>
      </w:tabs>
    </w:pPr>
    <w:rPr>
      <w:rFonts w:ascii="Arial" w:eastAsia="Times New Roman" w:hAnsi="Arial"/>
      <w:sz w:val="22"/>
      <w:szCs w:val="22"/>
      <w:lang w:val="en-AU" w:eastAsia="en-US"/>
    </w:rPr>
  </w:style>
  <w:style w:type="character" w:customStyle="1" w:styleId="HeaderChar">
    <w:name w:val="Header Char"/>
    <w:link w:val="Header"/>
    <w:semiHidden/>
    <w:rsid w:val="00B54CC0"/>
    <w:rPr>
      <w:rFonts w:ascii="Arial" w:eastAsia="Times New Roman" w:hAnsi="Arial"/>
      <w:sz w:val="22"/>
      <w:szCs w:val="22"/>
    </w:rPr>
  </w:style>
  <w:style w:type="paragraph" w:styleId="Footer">
    <w:name w:val="footer"/>
    <w:link w:val="FooterChar"/>
    <w:uiPriority w:val="99"/>
    <w:qFormat/>
    <w:rsid w:val="00606C33"/>
    <w:pPr>
      <w:tabs>
        <w:tab w:val="center" w:pos="4320"/>
        <w:tab w:val="right" w:pos="8640"/>
      </w:tabs>
    </w:pPr>
    <w:rPr>
      <w:rFonts w:ascii="Arial" w:eastAsia="Times New Roman" w:hAnsi="Arial"/>
      <w:sz w:val="22"/>
      <w:szCs w:val="22"/>
      <w:lang w:val="en-AU" w:eastAsia="en-US"/>
    </w:rPr>
  </w:style>
  <w:style w:type="character" w:customStyle="1" w:styleId="FooterChar">
    <w:name w:val="Footer Char"/>
    <w:link w:val="Footer"/>
    <w:uiPriority w:val="99"/>
    <w:rsid w:val="00B54CC0"/>
    <w:rPr>
      <w:rFonts w:ascii="Arial" w:eastAsia="Times New Roman" w:hAnsi="Arial"/>
      <w:sz w:val="22"/>
      <w:szCs w:val="22"/>
    </w:rPr>
  </w:style>
  <w:style w:type="paragraph" w:styleId="Title">
    <w:name w:val="Title"/>
    <w:next w:val="BodyText"/>
    <w:link w:val="TitleChar"/>
    <w:uiPriority w:val="10"/>
    <w:qFormat/>
    <w:rsid w:val="00542EF1"/>
    <w:pPr>
      <w:spacing w:before="200" w:after="60"/>
    </w:pPr>
    <w:rPr>
      <w:rFonts w:ascii="Arial" w:eastAsia="Times New Roman" w:hAnsi="Arial"/>
      <w:color w:val="002664"/>
      <w:sz w:val="34"/>
      <w:szCs w:val="34"/>
      <w:lang w:val="en-AU" w:eastAsia="en-US"/>
    </w:rPr>
  </w:style>
  <w:style w:type="character" w:customStyle="1" w:styleId="TitleChar">
    <w:name w:val="Title Char"/>
    <w:link w:val="Title"/>
    <w:uiPriority w:val="10"/>
    <w:rsid w:val="00542EF1"/>
    <w:rPr>
      <w:rFonts w:ascii="Arial" w:eastAsia="Times New Roman" w:hAnsi="Arial"/>
      <w:color w:val="002664"/>
      <w:sz w:val="34"/>
      <w:szCs w:val="34"/>
    </w:rPr>
  </w:style>
  <w:style w:type="paragraph" w:customStyle="1" w:styleId="Tableheading">
    <w:name w:val="Table heading"/>
    <w:basedOn w:val="Tabletext"/>
    <w:next w:val="Tabletext"/>
    <w:uiPriority w:val="8"/>
    <w:qFormat/>
    <w:rsid w:val="00FB7A37"/>
    <w:pPr>
      <w:keepNext/>
      <w:spacing w:before="40" w:after="40" w:line="240" w:lineRule="auto"/>
    </w:pPr>
    <w:rPr>
      <w:b/>
    </w:rPr>
  </w:style>
  <w:style w:type="paragraph" w:customStyle="1" w:styleId="Tabletext">
    <w:name w:val="Table text"/>
    <w:uiPriority w:val="8"/>
    <w:qFormat/>
    <w:rsid w:val="00606C33"/>
    <w:pPr>
      <w:spacing w:before="30" w:after="30" w:line="240" w:lineRule="atLeast"/>
    </w:pPr>
    <w:rPr>
      <w:rFonts w:ascii="Arial" w:eastAsia="Times New Roman" w:hAnsi="Arial"/>
      <w:lang w:val="en-AU" w:eastAsia="en-US"/>
    </w:rPr>
  </w:style>
  <w:style w:type="table" w:customStyle="1" w:styleId="MOHtable">
    <w:name w:val="MOH table"/>
    <w:basedOn w:val="TableNormal"/>
    <w:uiPriority w:val="99"/>
    <w:rsid w:val="00FB7A37"/>
    <w:pPr>
      <w:spacing w:before="60" w:after="60" w:line="240" w:lineRule="atLeast"/>
    </w:pPr>
    <w:rPr>
      <w:rFonts w:ascii="Arial" w:hAnsi="Arial"/>
    </w:rPr>
    <w:tblPr>
      <w:tblBorders>
        <w:insideH w:val="single" w:sz="4" w:space="0" w:color="98BEFF"/>
      </w:tblBorders>
    </w:tblPr>
    <w:tcPr>
      <w:shd w:val="clear" w:color="auto" w:fill="auto"/>
    </w:tcPr>
    <w:tblStylePr w:type="firstRow">
      <w:rPr>
        <w:rFonts w:ascii="Arial" w:hAnsi="Arial"/>
        <w:b w:val="0"/>
        <w:i w:val="0"/>
        <w:sz w:val="20"/>
      </w:rPr>
      <w:tblPr/>
      <w:tcPr>
        <w:shd w:val="clear" w:color="auto" w:fill="D5E4FF"/>
      </w:tcPr>
    </w:tblStylePr>
  </w:style>
  <w:style w:type="paragraph" w:styleId="BalloonText">
    <w:name w:val="Balloon Text"/>
    <w:basedOn w:val="Normal"/>
    <w:link w:val="BalloonTextChar"/>
    <w:uiPriority w:val="99"/>
    <w:semiHidden/>
    <w:rsid w:val="00874186"/>
    <w:pPr>
      <w:spacing w:before="0" w:line="240" w:lineRule="auto"/>
    </w:pPr>
    <w:rPr>
      <w:rFonts w:ascii="Lucida Grande" w:hAnsi="Lucida Grande" w:cs="Lucida Grande"/>
      <w:sz w:val="18"/>
      <w:szCs w:val="18"/>
    </w:rPr>
  </w:style>
  <w:style w:type="character" w:customStyle="1" w:styleId="BalloonTextChar">
    <w:name w:val="Balloon Text Char"/>
    <w:link w:val="BalloonText"/>
    <w:uiPriority w:val="99"/>
    <w:semiHidden/>
    <w:rsid w:val="00B35344"/>
    <w:rPr>
      <w:rFonts w:ascii="Lucida Grande" w:eastAsia="Times New Roman" w:hAnsi="Lucida Grande" w:cs="Lucida Grande"/>
      <w:sz w:val="18"/>
      <w:szCs w:val="18"/>
      <w:lang w:eastAsia="en-US"/>
    </w:rPr>
  </w:style>
  <w:style w:type="paragraph" w:customStyle="1" w:styleId="Classification">
    <w:name w:val="Classification"/>
    <w:basedOn w:val="Header"/>
    <w:uiPriority w:val="14"/>
    <w:semiHidden/>
    <w:qFormat/>
    <w:rsid w:val="00A37261"/>
    <w:pPr>
      <w:jc w:val="center"/>
    </w:pPr>
    <w:rPr>
      <w:b/>
      <w:sz w:val="28"/>
      <w:szCs w:val="28"/>
    </w:rPr>
  </w:style>
  <w:style w:type="paragraph" w:customStyle="1" w:styleId="Spacer">
    <w:name w:val="Spacer"/>
    <w:basedOn w:val="BodyText"/>
    <w:uiPriority w:val="98"/>
    <w:semiHidden/>
    <w:rsid w:val="00B35344"/>
    <w:pPr>
      <w:spacing w:before="0" w:line="240" w:lineRule="auto"/>
    </w:pPr>
    <w:rPr>
      <w:sz w:val="20"/>
      <w:szCs w:val="16"/>
    </w:rPr>
  </w:style>
  <w:style w:type="paragraph" w:customStyle="1" w:styleId="Tablebullet">
    <w:name w:val="Table bullet"/>
    <w:basedOn w:val="Tabletext"/>
    <w:uiPriority w:val="9"/>
    <w:qFormat/>
    <w:rsid w:val="001338B7"/>
    <w:pPr>
      <w:numPr>
        <w:numId w:val="29"/>
      </w:numPr>
      <w:spacing w:before="0"/>
      <w:contextualSpacing/>
    </w:pPr>
  </w:style>
  <w:style w:type="paragraph" w:customStyle="1" w:styleId="Tablenumber">
    <w:name w:val="Table number"/>
    <w:basedOn w:val="Tablebullet"/>
    <w:next w:val="Tabletext"/>
    <w:uiPriority w:val="9"/>
    <w:qFormat/>
    <w:rsid w:val="004D3B04"/>
    <w:pPr>
      <w:numPr>
        <w:numId w:val="30"/>
      </w:numPr>
    </w:pPr>
  </w:style>
  <w:style w:type="paragraph" w:customStyle="1" w:styleId="ListBullet1">
    <w:name w:val="List Bullet1"/>
    <w:uiPriority w:val="1"/>
    <w:qFormat/>
    <w:rsid w:val="00093FAA"/>
    <w:pPr>
      <w:spacing w:before="20"/>
    </w:pPr>
    <w:rPr>
      <w:rFonts w:ascii="Arial" w:eastAsia="Arial" w:hAnsi="Arial" w:cs="Arial"/>
      <w:sz w:val="22"/>
      <w:szCs w:val="22"/>
      <w:lang w:val="en-AU" w:eastAsia="en-US"/>
    </w:rPr>
  </w:style>
  <w:style w:type="paragraph" w:customStyle="1" w:styleId="Sign-off">
    <w:name w:val="Sign-off"/>
    <w:uiPriority w:val="11"/>
    <w:qFormat/>
    <w:rsid w:val="00093FAA"/>
    <w:pPr>
      <w:spacing w:before="960"/>
    </w:pPr>
    <w:rPr>
      <w:rFonts w:ascii="Arial" w:eastAsia="Arial" w:hAnsi="Arial" w:cs="Arial"/>
      <w:b/>
      <w:sz w:val="22"/>
      <w:szCs w:val="22"/>
      <w:lang w:val="en-AU" w:eastAsia="en-US"/>
    </w:rPr>
  </w:style>
  <w:style w:type="paragraph" w:customStyle="1" w:styleId="Reference">
    <w:name w:val="Reference"/>
    <w:basedOn w:val="Normal"/>
    <w:uiPriority w:val="13"/>
    <w:qFormat/>
    <w:rsid w:val="00093FAA"/>
    <w:pPr>
      <w:spacing w:before="120"/>
    </w:pPr>
    <w:rPr>
      <w:rFonts w:eastAsia="Arial" w:cs="Arial"/>
      <w:sz w:val="20"/>
      <w:szCs w:val="20"/>
    </w:rPr>
  </w:style>
  <w:style w:type="character" w:styleId="Strong">
    <w:name w:val="Strong"/>
    <w:uiPriority w:val="22"/>
    <w:qFormat/>
    <w:rsid w:val="00C62332"/>
    <w:rPr>
      <w:b/>
      <w:bCs/>
    </w:rPr>
  </w:style>
  <w:style w:type="paragraph" w:styleId="NoSpacing">
    <w:name w:val="No Spacing"/>
    <w:uiPriority w:val="1"/>
    <w:qFormat/>
    <w:rsid w:val="00C62332"/>
    <w:rPr>
      <w:rFonts w:ascii="Calibri" w:eastAsia="Calibri" w:hAnsi="Calibri"/>
      <w:sz w:val="22"/>
      <w:szCs w:val="22"/>
      <w:lang w:val="en-AU" w:eastAsia="en-US"/>
    </w:rPr>
  </w:style>
  <w:style w:type="character" w:styleId="Hyperlink">
    <w:name w:val="Hyperlink"/>
    <w:uiPriority w:val="99"/>
    <w:unhideWhenUsed/>
    <w:rsid w:val="007F0EB9"/>
    <w:rPr>
      <w:color w:val="0000FF"/>
      <w:u w:val="single"/>
    </w:rPr>
  </w:style>
  <w:style w:type="paragraph" w:styleId="ListParagraph">
    <w:name w:val="List Paragraph"/>
    <w:basedOn w:val="BodyText"/>
    <w:uiPriority w:val="7"/>
    <w:qFormat/>
    <w:rsid w:val="000A079A"/>
    <w:pPr>
      <w:numPr>
        <w:numId w:val="34"/>
      </w:numPr>
      <w:spacing w:before="120" w:after="120" w:line="240" w:lineRule="auto"/>
    </w:pPr>
    <w:rPr>
      <w:sz w:val="24"/>
      <w:szCs w:val="24"/>
      <w:lang w:eastAsia="en-AU"/>
    </w:rPr>
  </w:style>
  <w:style w:type="character" w:styleId="PlaceholderText">
    <w:name w:val="Placeholder Text"/>
    <w:uiPriority w:val="99"/>
    <w:semiHidden/>
    <w:rsid w:val="000A079A"/>
    <w:rPr>
      <w:color w:val="808080"/>
    </w:rPr>
  </w:style>
  <w:style w:type="paragraph" w:styleId="Revision">
    <w:name w:val="Revision"/>
    <w:hidden/>
    <w:uiPriority w:val="99"/>
    <w:semiHidden/>
    <w:rsid w:val="00A32C1A"/>
    <w:rPr>
      <w:rFonts w:ascii="Arial" w:eastAsia="Times New Roman" w:hAnsi="Arial"/>
      <w:sz w:val="22"/>
      <w:szCs w:val="22"/>
      <w:lang w:val="en-AU" w:eastAsia="en-US"/>
    </w:rPr>
  </w:style>
  <w:style w:type="character" w:styleId="CommentReference">
    <w:name w:val="annotation reference"/>
    <w:uiPriority w:val="99"/>
    <w:semiHidden/>
    <w:unhideWhenUsed/>
    <w:rsid w:val="00461A36"/>
    <w:rPr>
      <w:sz w:val="16"/>
      <w:szCs w:val="16"/>
    </w:rPr>
  </w:style>
  <w:style w:type="paragraph" w:styleId="CommentText">
    <w:name w:val="annotation text"/>
    <w:basedOn w:val="Normal"/>
    <w:link w:val="CommentTextChar"/>
    <w:uiPriority w:val="99"/>
    <w:unhideWhenUsed/>
    <w:rsid w:val="00461A36"/>
    <w:rPr>
      <w:sz w:val="20"/>
      <w:szCs w:val="20"/>
    </w:rPr>
  </w:style>
  <w:style w:type="character" w:customStyle="1" w:styleId="CommentTextChar">
    <w:name w:val="Comment Text Char"/>
    <w:link w:val="CommentText"/>
    <w:uiPriority w:val="99"/>
    <w:rsid w:val="00461A36"/>
    <w:rPr>
      <w:rFonts w:ascii="Arial" w:eastAsia="Times New Roman" w:hAnsi="Arial"/>
      <w:lang w:eastAsia="en-US"/>
    </w:rPr>
  </w:style>
  <w:style w:type="paragraph" w:styleId="CommentSubject">
    <w:name w:val="annotation subject"/>
    <w:basedOn w:val="CommentText"/>
    <w:next w:val="CommentText"/>
    <w:link w:val="CommentSubjectChar"/>
    <w:uiPriority w:val="99"/>
    <w:semiHidden/>
    <w:unhideWhenUsed/>
    <w:rsid w:val="00461A36"/>
    <w:rPr>
      <w:b/>
      <w:bCs/>
    </w:rPr>
  </w:style>
  <w:style w:type="character" w:customStyle="1" w:styleId="CommentSubjectChar">
    <w:name w:val="Comment Subject Char"/>
    <w:link w:val="CommentSubject"/>
    <w:uiPriority w:val="99"/>
    <w:semiHidden/>
    <w:rsid w:val="00461A36"/>
    <w:rPr>
      <w:rFonts w:ascii="Arial" w:eastAsia="Times New Roman" w:hAnsi="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10163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EF6E090222F7040A911471E970DCFF5" ma:contentTypeVersion="2" ma:contentTypeDescription="Create a new document." ma:contentTypeScope="" ma:versionID="f188db0d5d3d537432c0046f8014e2f0">
  <xsd:schema xmlns:xsd="http://www.w3.org/2001/XMLSchema" xmlns:xs="http://www.w3.org/2001/XMLSchema" xmlns:p="http://schemas.microsoft.com/office/2006/metadata/properties" xmlns:ns1="http://schemas.microsoft.com/sharepoint/v3" targetNamespace="http://schemas.microsoft.com/office/2006/metadata/properties" ma:root="true" ma:fieldsID="bbf7bd8f810decfcb9e88d2e261b394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48B32D-4794-4F49-AA50-F5E41CBFA091}">
  <ds:schemaRefs>
    <ds:schemaRef ds:uri="http://schemas.microsoft.com/office/2006/metadata/properties"/>
    <ds:schemaRef ds:uri="http://schemas.microsoft.com/office/infopath/2007/PartnerControls"/>
    <ds:schemaRef ds:uri="580ecb30-1e63-4a27-b953-00ae555d1f95"/>
    <ds:schemaRef ds:uri="5306f6fa-7a12-4fd0-8d63-8eb7a1e3e04d"/>
  </ds:schemaRefs>
</ds:datastoreItem>
</file>

<file path=customXml/itemProps2.xml><?xml version="1.0" encoding="utf-8"?>
<ds:datastoreItem xmlns:ds="http://schemas.openxmlformats.org/officeDocument/2006/customXml" ds:itemID="{60179D6C-47DF-483A-ADB8-04A7BAAED112}">
  <ds:schemaRefs>
    <ds:schemaRef ds:uri="http://schemas.openxmlformats.org/officeDocument/2006/bibliography"/>
  </ds:schemaRefs>
</ds:datastoreItem>
</file>

<file path=customXml/itemProps3.xml><?xml version="1.0" encoding="utf-8"?>
<ds:datastoreItem xmlns:ds="http://schemas.openxmlformats.org/officeDocument/2006/customXml" ds:itemID="{FDEA5A11-68AE-4052-8C08-F0029B5FDE4C}"/>
</file>

<file path=customXml/itemProps4.xml><?xml version="1.0" encoding="utf-8"?>
<ds:datastoreItem xmlns:ds="http://schemas.openxmlformats.org/officeDocument/2006/customXml" ds:itemID="{D20629B3-374F-4F52-9961-987BDE7D56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80</Words>
  <Characters>102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Admission letter to patient</vt:lpstr>
    </vt:vector>
  </TitlesOfParts>
  <Company>NSW Ministry of Health</Company>
  <LinksUpToDate>false</LinksUpToDate>
  <CharactersWithSpaces>12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mission letter to patient</dc:title>
  <dc:subject/>
  <dc:creator>NSW Health</dc:creator>
  <cp:keywords/>
  <cp:lastModifiedBy>Aysa Kris Jean Beaupre (Ministry of Health)</cp:lastModifiedBy>
  <cp:revision>2</cp:revision>
  <cp:lastPrinted>2017-04-06T21:59:00Z</cp:lastPrinted>
  <dcterms:created xsi:type="dcterms:W3CDTF">2026-03-09T00:51:00Z</dcterms:created>
  <dcterms:modified xsi:type="dcterms:W3CDTF">2026-03-09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F6E090222F7040A911471E970DCFF5</vt:lpwstr>
  </property>
  <property fmtid="{D5CDD505-2E9C-101B-9397-08002B2CF9AE}" pid="3" name="PublishingExpirationDate">
    <vt:lpwstr/>
  </property>
  <property fmtid="{D5CDD505-2E9C-101B-9397-08002B2CF9AE}" pid="4" name="PublishingStartDate">
    <vt:lpwstr/>
  </property>
  <property fmtid="{D5CDD505-2E9C-101B-9397-08002B2CF9AE}" pid="5" name="Actioned">
    <vt:lpwstr>1</vt:lpwstr>
  </property>
  <property fmtid="{D5CDD505-2E9C-101B-9397-08002B2CF9AE}" pid="6" name="TaxCatchAll">
    <vt:lpwstr/>
  </property>
  <property fmtid="{D5CDD505-2E9C-101B-9397-08002B2CF9AE}" pid="7" name="lcf76f155ced4ddcb4097134ff3c332f">
    <vt:lpwstr/>
  </property>
  <property fmtid="{D5CDD505-2E9C-101B-9397-08002B2CF9AE}" pid="8" name="Comment">
    <vt:lpwstr/>
  </property>
  <property fmtid="{D5CDD505-2E9C-101B-9397-08002B2CF9AE}" pid="9" name="MSIP_Label_76a44f01-6907-4156-9b79-a71e6c56ad93_Enabled">
    <vt:lpwstr>true</vt:lpwstr>
  </property>
  <property fmtid="{D5CDD505-2E9C-101B-9397-08002B2CF9AE}" pid="10" name="MSIP_Label_76a44f01-6907-4156-9b79-a71e6c56ad93_SetDate">
    <vt:lpwstr>2026-03-09T00:46:23Z</vt:lpwstr>
  </property>
  <property fmtid="{D5CDD505-2E9C-101B-9397-08002B2CF9AE}" pid="11" name="MSIP_Label_76a44f01-6907-4156-9b79-a71e6c56ad93_Method">
    <vt:lpwstr>Privileged</vt:lpwstr>
  </property>
  <property fmtid="{D5CDD505-2E9C-101B-9397-08002B2CF9AE}" pid="12" name="MSIP_Label_76a44f01-6907-4156-9b79-a71e6c56ad93_Name">
    <vt:lpwstr>OFFICIAL</vt:lpwstr>
  </property>
  <property fmtid="{D5CDD505-2E9C-101B-9397-08002B2CF9AE}" pid="13" name="MSIP_Label_76a44f01-6907-4156-9b79-a71e6c56ad93_SiteId">
    <vt:lpwstr>a687a7bf-02db-43df-bcbb-e7a8bda611a2</vt:lpwstr>
  </property>
  <property fmtid="{D5CDD505-2E9C-101B-9397-08002B2CF9AE}" pid="14" name="MSIP_Label_76a44f01-6907-4156-9b79-a71e6c56ad93_ActionId">
    <vt:lpwstr>189f0a37-da97-4399-9768-addc0ed8dc6f</vt:lpwstr>
  </property>
  <property fmtid="{D5CDD505-2E9C-101B-9397-08002B2CF9AE}" pid="15" name="MSIP_Label_76a44f01-6907-4156-9b79-a71e6c56ad93_ContentBits">
    <vt:lpwstr>0</vt:lpwstr>
  </property>
  <property fmtid="{D5CDD505-2E9C-101B-9397-08002B2CF9AE}" pid="16" name="MSIP_Label_76a44f01-6907-4156-9b79-a71e6c56ad93_Tag">
    <vt:lpwstr>10, 0, 1, 1</vt:lpwstr>
  </property>
  <property fmtid="{D5CDD505-2E9C-101B-9397-08002B2CF9AE}" pid="17" name="MediaServiceImageTags">
    <vt:lpwstr/>
  </property>
</Properties>
</file>